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E8B2D" w14:textId="77777777" w:rsidR="006746F8" w:rsidRPr="00B51EF7" w:rsidRDefault="004F37DF" w:rsidP="006746F8">
      <w:pPr>
        <w:pStyle w:val="Title"/>
        <w:widowControl w:val="0"/>
        <w:pBdr>
          <w:bottom w:val="single" w:sz="8" w:space="4" w:color="404040" w:themeColor="text1" w:themeTint="BF"/>
        </w:pBdr>
        <w:autoSpaceDE w:val="0"/>
        <w:autoSpaceDN w:val="0"/>
        <w:adjustRightInd w:val="0"/>
        <w:spacing w:before="4800" w:after="300"/>
        <w:contextualSpacing/>
        <w:jc w:val="left"/>
        <w:outlineLvl w:val="9"/>
        <w:rPr>
          <w:rFonts w:eastAsiaTheme="majorEastAsia" w:cstheme="majorBidi"/>
          <w:color w:val="000080"/>
          <w:spacing w:val="5"/>
          <w:sz w:val="72"/>
          <w:szCs w:val="52"/>
        </w:rPr>
      </w:pPr>
      <w:bookmarkStart w:id="0" w:name="_GoBack"/>
      <w:bookmarkEnd w:id="0"/>
      <w:r>
        <w:rPr>
          <w:rFonts w:ascii="Times New Roman" w:eastAsiaTheme="majorEastAsia" w:hAnsi="Times New Roman" w:cstheme="majorBidi"/>
          <w:b w:val="0"/>
          <w:bCs w:val="0"/>
          <w:color w:val="000080"/>
          <w:spacing w:val="5"/>
          <w:sz w:val="72"/>
          <w:szCs w:val="52"/>
          <w:highlight w:val="lightGray"/>
        </w:rPr>
        <w:t>[</w:t>
      </w:r>
      <w:r w:rsidR="006746F8" w:rsidRPr="00831034">
        <w:rPr>
          <w:rFonts w:ascii="Times New Roman" w:eastAsiaTheme="majorEastAsia" w:hAnsi="Times New Roman" w:cstheme="majorBidi"/>
          <w:b w:val="0"/>
          <w:bCs w:val="0"/>
          <w:color w:val="000080"/>
          <w:spacing w:val="5"/>
          <w:sz w:val="72"/>
          <w:szCs w:val="52"/>
          <w:highlight w:val="lightGray"/>
        </w:rPr>
        <w:t>Exercise Name</w:t>
      </w:r>
      <w:r w:rsidR="00F10013" w:rsidRPr="00F10013">
        <w:rPr>
          <w:rFonts w:ascii="Times New Roman" w:eastAsiaTheme="majorEastAsia" w:hAnsi="Times New Roman" w:cstheme="majorBidi"/>
          <w:b w:val="0"/>
          <w:bCs w:val="0"/>
          <w:color w:val="000080"/>
          <w:spacing w:val="5"/>
          <w:sz w:val="72"/>
          <w:szCs w:val="52"/>
          <w:highlight w:val="lightGray"/>
        </w:rPr>
        <w:t>]</w:t>
      </w:r>
    </w:p>
    <w:p w14:paraId="3D1E10D1" w14:textId="77777777" w:rsidR="006746F8" w:rsidRPr="00B51EF7" w:rsidRDefault="00F466AA" w:rsidP="006746F8">
      <w:pPr>
        <w:pStyle w:val="Subtitle"/>
      </w:pPr>
      <w:r w:rsidRPr="00B51EF7">
        <w:t>After-Action Report/Improvement Plan</w:t>
      </w:r>
    </w:p>
    <w:p w14:paraId="4578091A" w14:textId="77777777" w:rsidR="006746F8" w:rsidRPr="00B51EF7" w:rsidRDefault="004F37DF" w:rsidP="006746F8">
      <w:pPr>
        <w:widowControl w:val="0"/>
        <w:autoSpaceDE w:val="0"/>
        <w:autoSpaceDN w:val="0"/>
        <w:adjustRightInd w:val="0"/>
        <w:spacing w:before="120"/>
        <w:rPr>
          <w:rFonts w:ascii="Arial" w:hAnsi="Arial" w:cs="Arial"/>
          <w:color w:val="404040" w:themeColor="text1" w:themeTint="BF"/>
          <w:sz w:val="32"/>
          <w:szCs w:val="32"/>
        </w:rPr>
      </w:pPr>
      <w:r>
        <w:rPr>
          <w:rFonts w:ascii="Arial" w:hAnsi="Arial" w:cs="Arial"/>
          <w:color w:val="404040" w:themeColor="text1" w:themeTint="BF"/>
          <w:sz w:val="32"/>
          <w:szCs w:val="32"/>
          <w:highlight w:val="lightGray"/>
        </w:rPr>
        <w:t>[</w:t>
      </w:r>
      <w:r w:rsidR="00F10013">
        <w:rPr>
          <w:rFonts w:ascii="Arial" w:hAnsi="Arial" w:cs="Arial"/>
          <w:color w:val="404040" w:themeColor="text1" w:themeTint="BF"/>
          <w:sz w:val="32"/>
          <w:szCs w:val="32"/>
          <w:highlight w:val="lightGray"/>
        </w:rPr>
        <w:t>Date</w:t>
      </w:r>
      <w:r w:rsidR="00F10013" w:rsidRPr="00F10013">
        <w:rPr>
          <w:rFonts w:ascii="Arial" w:hAnsi="Arial" w:cs="Arial"/>
          <w:color w:val="404040" w:themeColor="text1" w:themeTint="BF"/>
          <w:sz w:val="32"/>
          <w:szCs w:val="32"/>
          <w:highlight w:val="lightGray"/>
        </w:rPr>
        <w:t>]</w:t>
      </w:r>
    </w:p>
    <w:p w14:paraId="290208DB" w14:textId="77777777" w:rsidR="006746F8" w:rsidRDefault="00C94D26" w:rsidP="00B2307B">
      <w:pPr>
        <w:pStyle w:val="CoverPageSummary"/>
        <w:jc w:val="both"/>
      </w:pPr>
      <w:r w:rsidRPr="00B51EF7">
        <w:t xml:space="preserve">The </w:t>
      </w:r>
      <w:r w:rsidR="003A0595">
        <w:t>After-Action Report/Improvement Plan (</w:t>
      </w:r>
      <w:r w:rsidRPr="00B51EF7">
        <w:t>AAR/IP</w:t>
      </w:r>
      <w:r w:rsidR="003A0595">
        <w:t>)</w:t>
      </w:r>
      <w:r w:rsidRPr="00B51EF7">
        <w:t xml:space="preserve"> aligns exercise objectives with preparedness doctrine to include the National Preparedness Goal and related frameworks and guidance.  Exercise information required for preparedness reporting and trend analysis is included; users are encouraged to add additional sections as needed to support their own organizational needs.</w:t>
      </w:r>
    </w:p>
    <w:p w14:paraId="2C4F21CC" w14:textId="77777777" w:rsidR="00B2307B" w:rsidRPr="00B51EF7" w:rsidRDefault="00B2307B" w:rsidP="00B2307B">
      <w:pPr>
        <w:pStyle w:val="CoverPageSummary"/>
        <w:jc w:val="both"/>
        <w:sectPr w:rsidR="00B2307B" w:rsidRPr="00B51EF7" w:rsidSect="00A40CCA">
          <w:pgSz w:w="12240" w:h="15840" w:code="1"/>
          <w:pgMar w:top="1440" w:right="1440" w:bottom="1440" w:left="1440" w:header="72" w:footer="942" w:gutter="0"/>
          <w:pgNumType w:fmt="lowerRoman" w:start="3"/>
          <w:cols w:space="720"/>
          <w:docGrid w:linePitch="360"/>
        </w:sectPr>
      </w:pPr>
    </w:p>
    <w:p w14:paraId="4E1A8E4D" w14:textId="77777777" w:rsidR="006746F8" w:rsidRPr="00B51EF7" w:rsidRDefault="006746F8" w:rsidP="006746F8">
      <w:pPr>
        <w:pStyle w:val="Heading1"/>
        <w:rPr>
          <w:rFonts w:ascii="Arial" w:hAnsi="Arial"/>
        </w:rPr>
      </w:pPr>
      <w:r w:rsidRPr="00B51EF7">
        <w:rPr>
          <w:rFonts w:ascii="Arial" w:hAnsi="Arial"/>
        </w:rPr>
        <w:lastRenderedPageBreak/>
        <w:t>Exercise Overview</w:t>
      </w:r>
    </w:p>
    <w:tbl>
      <w:tblPr>
        <w:tblStyle w:val="TableGrid"/>
        <w:tblW w:w="0" w:type="auto"/>
        <w:tblBorders>
          <w:top w:val="single" w:sz="36" w:space="0" w:color="FFFFFF" w:themeColor="background1"/>
          <w:left w:val="single" w:sz="36" w:space="0" w:color="FFFFFF" w:themeColor="background1"/>
          <w:bottom w:val="single" w:sz="36" w:space="0" w:color="FFFFFF" w:themeColor="background1"/>
          <w:right w:val="single" w:sz="36" w:space="0" w:color="FFFFFF" w:themeColor="background1"/>
          <w:insideH w:val="single" w:sz="36" w:space="0" w:color="FFFFFF" w:themeColor="background1"/>
          <w:insideV w:val="single" w:sz="36" w:space="0" w:color="FFFFFF" w:themeColor="background1"/>
        </w:tblBorders>
        <w:tblLook w:val="04A0" w:firstRow="1" w:lastRow="0" w:firstColumn="1" w:lastColumn="0" w:noHBand="0" w:noVBand="1"/>
      </w:tblPr>
      <w:tblGrid>
        <w:gridCol w:w="1894"/>
        <w:gridCol w:w="7376"/>
      </w:tblGrid>
      <w:tr w:rsidR="00D27750" w:rsidRPr="001D6096" w14:paraId="04A67EE2" w14:textId="77777777" w:rsidTr="00DB5004">
        <w:trPr>
          <w:trHeight w:val="437"/>
        </w:trPr>
        <w:tc>
          <w:tcPr>
            <w:tcW w:w="1894" w:type="dxa"/>
            <w:shd w:val="clear" w:color="auto" w:fill="000080"/>
            <w:vAlign w:val="center"/>
          </w:tcPr>
          <w:p w14:paraId="6BD20A85" w14:textId="77777777" w:rsidR="00D27750" w:rsidRPr="00E37AC9" w:rsidRDefault="00D27750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Exercise Name</w:t>
            </w:r>
          </w:p>
        </w:tc>
        <w:tc>
          <w:tcPr>
            <w:tcW w:w="7376" w:type="dxa"/>
            <w:vAlign w:val="center"/>
          </w:tcPr>
          <w:p w14:paraId="73EA7564" w14:textId="77777777" w:rsidR="00D27750" w:rsidRPr="00A07A32" w:rsidRDefault="00D27750" w:rsidP="00781D7E">
            <w:pPr>
              <w:spacing w:before="120" w:after="120"/>
              <w:rPr>
                <w:b/>
                <w:szCs w:val="20"/>
              </w:rPr>
            </w:pPr>
            <w:r w:rsidRPr="00A07A32">
              <w:rPr>
                <w:szCs w:val="20"/>
                <w:highlight w:val="lightGray"/>
              </w:rPr>
              <w:t>[Insert the formal name of exercise, which should match the name in the document header]</w:t>
            </w:r>
          </w:p>
        </w:tc>
      </w:tr>
      <w:tr w:rsidR="00D27750" w:rsidRPr="001D6096" w14:paraId="003BFCCE" w14:textId="77777777" w:rsidTr="00DB5004">
        <w:trPr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025E59D4" w14:textId="77777777" w:rsidR="00D27750" w:rsidRPr="00E37AC9" w:rsidRDefault="00D27750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Exercise Dates</w:t>
            </w:r>
          </w:p>
        </w:tc>
        <w:tc>
          <w:tcPr>
            <w:tcW w:w="7376" w:type="dxa"/>
            <w:vAlign w:val="center"/>
          </w:tcPr>
          <w:p w14:paraId="78A8D68E" w14:textId="77777777" w:rsidR="00D27750" w:rsidRPr="00A07A32" w:rsidRDefault="00D27750" w:rsidP="00781D7E">
            <w:pPr>
              <w:spacing w:before="120" w:after="120"/>
              <w:rPr>
                <w:b/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Indicate the start and end dates of the exercise]</w:t>
            </w:r>
          </w:p>
        </w:tc>
      </w:tr>
      <w:tr w:rsidR="00D27750" w:rsidRPr="001D6096" w14:paraId="2C089B04" w14:textId="77777777" w:rsidTr="00DB5004">
        <w:trPr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185E0E94" w14:textId="77777777" w:rsidR="00D27750" w:rsidRPr="00E37AC9" w:rsidRDefault="00D27750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Scope</w:t>
            </w:r>
          </w:p>
        </w:tc>
        <w:tc>
          <w:tcPr>
            <w:tcW w:w="7376" w:type="dxa"/>
            <w:vAlign w:val="center"/>
          </w:tcPr>
          <w:p w14:paraId="6B620FE4" w14:textId="77777777" w:rsidR="00D27750" w:rsidRPr="00A07A32" w:rsidRDefault="00D27750" w:rsidP="00781D7E">
            <w:pPr>
              <w:pStyle w:val="BodyText"/>
              <w:rPr>
                <w:highlight w:val="lightGray"/>
              </w:rPr>
            </w:pPr>
            <w:r w:rsidRPr="00DD55E7">
              <w:t xml:space="preserve">This exercise is a </w:t>
            </w:r>
            <w:r w:rsidRPr="00A07A32">
              <w:rPr>
                <w:highlight w:val="lightGray"/>
              </w:rPr>
              <w:t>[exercise type]</w:t>
            </w:r>
            <w:r w:rsidRPr="00DD55E7">
              <w:t xml:space="preserve">, planned for </w:t>
            </w:r>
            <w:r w:rsidRPr="00A07A32">
              <w:rPr>
                <w:highlight w:val="lightGray"/>
              </w:rPr>
              <w:t>[exercise duration]</w:t>
            </w:r>
            <w:r w:rsidRPr="00DD55E7">
              <w:t xml:space="preserve"> at </w:t>
            </w:r>
            <w:r w:rsidRPr="00DD55E7">
              <w:rPr>
                <w:highlight w:val="lightGray"/>
              </w:rPr>
              <w:t>[</w:t>
            </w:r>
            <w:r w:rsidRPr="00A07A32">
              <w:rPr>
                <w:highlight w:val="lightGray"/>
              </w:rPr>
              <w:t>exercise location]</w:t>
            </w:r>
            <w:r w:rsidRPr="00DD55E7">
              <w:t xml:space="preserve">.  Exercise play is limited to </w:t>
            </w:r>
            <w:r w:rsidRPr="00A07A32">
              <w:rPr>
                <w:highlight w:val="lightGray"/>
              </w:rPr>
              <w:t>[exercise parameters]</w:t>
            </w:r>
            <w:r w:rsidRPr="00DD55E7">
              <w:t>.</w:t>
            </w:r>
          </w:p>
        </w:tc>
      </w:tr>
      <w:tr w:rsidR="0039282F" w:rsidRPr="001D6096" w14:paraId="5995BB6D" w14:textId="77777777" w:rsidTr="00DB5004">
        <w:trPr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65FBC2C0" w14:textId="77777777" w:rsidR="0039282F" w:rsidRPr="00E37AC9" w:rsidRDefault="0039282F" w:rsidP="008825E8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HPP Capabilities</w:t>
            </w:r>
          </w:p>
        </w:tc>
        <w:tc>
          <w:tcPr>
            <w:tcW w:w="7376" w:type="dxa"/>
            <w:shd w:val="clear" w:color="auto" w:fill="auto"/>
            <w:vAlign w:val="center"/>
          </w:tcPr>
          <w:p w14:paraId="6F8E2D03" w14:textId="77777777" w:rsidR="0039282F" w:rsidRDefault="00CF7166" w:rsidP="008825E8">
            <w:pPr>
              <w:spacing w:before="120" w:after="120"/>
              <w:rPr>
                <w:bCs/>
                <w:szCs w:val="20"/>
              </w:rPr>
            </w:pPr>
            <w:sdt>
              <w:sdtPr>
                <w:rPr>
                  <w:bCs/>
                  <w:szCs w:val="20"/>
                </w:rPr>
                <w:id w:val="114091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004">
                  <w:rPr>
                    <w:rFonts w:ascii="MS Gothic" w:eastAsia="MS Gothic" w:hAnsi="MS Gothic" w:hint="eastAsia"/>
                    <w:bCs/>
                    <w:szCs w:val="20"/>
                  </w:rPr>
                  <w:t>☐</w:t>
                </w:r>
              </w:sdtContent>
            </w:sdt>
            <w:r w:rsidR="00DB5004">
              <w:rPr>
                <w:bCs/>
                <w:szCs w:val="20"/>
              </w:rPr>
              <w:t xml:space="preserve"> </w:t>
            </w:r>
            <w:r w:rsidR="00DB5004" w:rsidRPr="00DB5004">
              <w:rPr>
                <w:bCs/>
                <w:szCs w:val="20"/>
              </w:rPr>
              <w:t>Capability 1: Foundation for Health Care and Medical Readiness</w:t>
            </w:r>
          </w:p>
          <w:p w14:paraId="4E87CDC0" w14:textId="77777777" w:rsidR="00DB5004" w:rsidRDefault="00CF7166" w:rsidP="008825E8">
            <w:pPr>
              <w:spacing w:before="120" w:after="120"/>
              <w:rPr>
                <w:bCs/>
                <w:szCs w:val="20"/>
              </w:rPr>
            </w:pPr>
            <w:sdt>
              <w:sdtPr>
                <w:rPr>
                  <w:bCs/>
                  <w:szCs w:val="20"/>
                </w:rPr>
                <w:id w:val="-313637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004">
                  <w:rPr>
                    <w:rFonts w:ascii="MS Gothic" w:eastAsia="MS Gothic" w:hAnsi="MS Gothic" w:hint="eastAsia"/>
                    <w:bCs/>
                    <w:szCs w:val="20"/>
                  </w:rPr>
                  <w:t>☐</w:t>
                </w:r>
              </w:sdtContent>
            </w:sdt>
            <w:r w:rsidR="00DB5004">
              <w:rPr>
                <w:bCs/>
                <w:szCs w:val="20"/>
              </w:rPr>
              <w:t xml:space="preserve"> </w:t>
            </w:r>
            <w:r w:rsidR="00DB5004" w:rsidRPr="00DB5004">
              <w:rPr>
                <w:bCs/>
                <w:szCs w:val="20"/>
              </w:rPr>
              <w:t>Capability 2: Health Care and Medical Response Coordination</w:t>
            </w:r>
          </w:p>
          <w:p w14:paraId="14F859BD" w14:textId="77777777" w:rsidR="00DB5004" w:rsidRDefault="00CF7166" w:rsidP="008825E8">
            <w:pPr>
              <w:spacing w:before="120" w:after="120"/>
              <w:rPr>
                <w:bCs/>
                <w:szCs w:val="20"/>
              </w:rPr>
            </w:pPr>
            <w:sdt>
              <w:sdtPr>
                <w:rPr>
                  <w:bCs/>
                  <w:szCs w:val="20"/>
                </w:rPr>
                <w:id w:val="166674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004">
                  <w:rPr>
                    <w:rFonts w:ascii="MS Gothic" w:eastAsia="MS Gothic" w:hAnsi="MS Gothic" w:hint="eastAsia"/>
                    <w:bCs/>
                    <w:szCs w:val="20"/>
                  </w:rPr>
                  <w:t>☐</w:t>
                </w:r>
              </w:sdtContent>
            </w:sdt>
            <w:r w:rsidR="00DB5004">
              <w:rPr>
                <w:bCs/>
                <w:szCs w:val="20"/>
              </w:rPr>
              <w:t xml:space="preserve"> </w:t>
            </w:r>
            <w:r w:rsidR="00DB5004" w:rsidRPr="00DB5004">
              <w:rPr>
                <w:bCs/>
                <w:szCs w:val="20"/>
              </w:rPr>
              <w:t>Capability 3: Continuity of Health Care Service Delivery</w:t>
            </w:r>
          </w:p>
          <w:p w14:paraId="066B3325" w14:textId="3BF996E3" w:rsidR="00DB5004" w:rsidRPr="00DB5004" w:rsidRDefault="00CF7166" w:rsidP="008825E8">
            <w:pPr>
              <w:spacing w:before="120" w:after="120"/>
              <w:rPr>
                <w:szCs w:val="20"/>
              </w:rPr>
            </w:pPr>
            <w:sdt>
              <w:sdtPr>
                <w:rPr>
                  <w:bCs/>
                  <w:szCs w:val="20"/>
                </w:rPr>
                <w:id w:val="84566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004">
                  <w:rPr>
                    <w:rFonts w:ascii="MS Gothic" w:eastAsia="MS Gothic" w:hAnsi="MS Gothic" w:hint="eastAsia"/>
                    <w:bCs/>
                    <w:szCs w:val="20"/>
                  </w:rPr>
                  <w:t>☐</w:t>
                </w:r>
              </w:sdtContent>
            </w:sdt>
            <w:r w:rsidR="00DB5004">
              <w:rPr>
                <w:bCs/>
                <w:szCs w:val="20"/>
              </w:rPr>
              <w:t xml:space="preserve"> C</w:t>
            </w:r>
            <w:r w:rsidR="00DB5004" w:rsidRPr="00DB5004">
              <w:rPr>
                <w:bCs/>
                <w:szCs w:val="20"/>
              </w:rPr>
              <w:t>apability 4: Medical Surge</w:t>
            </w:r>
          </w:p>
        </w:tc>
      </w:tr>
      <w:tr w:rsidR="0039282F" w:rsidRPr="001D6096" w14:paraId="6FAED4CD" w14:textId="77777777" w:rsidTr="00DB5004">
        <w:trPr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60442C26" w14:textId="77777777" w:rsidR="0039282F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Objectives</w:t>
            </w:r>
          </w:p>
        </w:tc>
        <w:tc>
          <w:tcPr>
            <w:tcW w:w="7376" w:type="dxa"/>
            <w:vAlign w:val="center"/>
          </w:tcPr>
          <w:p w14:paraId="325E88B2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List exercise objectives]</w:t>
            </w:r>
          </w:p>
        </w:tc>
      </w:tr>
      <w:tr w:rsidR="0039282F" w:rsidRPr="001D6096" w14:paraId="64031671" w14:textId="77777777" w:rsidTr="00DB5004">
        <w:trPr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2126A8E5" w14:textId="77777777" w:rsidR="0039282F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Threat or Hazard</w:t>
            </w:r>
          </w:p>
        </w:tc>
        <w:tc>
          <w:tcPr>
            <w:tcW w:w="7376" w:type="dxa"/>
            <w:vAlign w:val="center"/>
          </w:tcPr>
          <w:p w14:paraId="632A2CBC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List the threat or hazard (e.g. natural/hurricane, technological/radiological release)]</w:t>
            </w:r>
          </w:p>
        </w:tc>
      </w:tr>
      <w:tr w:rsidR="0039282F" w:rsidRPr="001D6096" w14:paraId="0889853D" w14:textId="77777777" w:rsidTr="00DB5004">
        <w:trPr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6580C756" w14:textId="77777777" w:rsidR="0039282F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Scenario</w:t>
            </w:r>
          </w:p>
        </w:tc>
        <w:tc>
          <w:tcPr>
            <w:tcW w:w="7376" w:type="dxa"/>
            <w:vAlign w:val="center"/>
          </w:tcPr>
          <w:p w14:paraId="186C29BA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</w:t>
            </w:r>
            <w:r>
              <w:rPr>
                <w:szCs w:val="20"/>
                <w:highlight w:val="lightGray"/>
              </w:rPr>
              <w:t>Insert a brief overview of the exercise scenario, including scenario impacts (2-3 sentences)</w:t>
            </w:r>
            <w:r w:rsidRPr="00A07A32">
              <w:rPr>
                <w:szCs w:val="20"/>
                <w:highlight w:val="lightGray"/>
              </w:rPr>
              <w:t>]</w:t>
            </w:r>
          </w:p>
        </w:tc>
      </w:tr>
      <w:tr w:rsidR="0039282F" w:rsidRPr="001D6096" w14:paraId="2D011786" w14:textId="77777777" w:rsidTr="00DB5004">
        <w:trPr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1EC91F46" w14:textId="77777777" w:rsidR="0039282F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Sponsor</w:t>
            </w:r>
          </w:p>
        </w:tc>
        <w:tc>
          <w:tcPr>
            <w:tcW w:w="7376" w:type="dxa"/>
            <w:vAlign w:val="center"/>
          </w:tcPr>
          <w:p w14:paraId="24C1770E" w14:textId="77777777" w:rsidR="0039282F" w:rsidRPr="00A07A32" w:rsidRDefault="0039282F" w:rsidP="00781D7E">
            <w:pPr>
              <w:spacing w:before="120" w:after="120"/>
              <w:rPr>
                <w:b/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 xml:space="preserve">[Insert the name of the </w:t>
            </w:r>
            <w:r>
              <w:rPr>
                <w:szCs w:val="20"/>
                <w:highlight w:val="lightGray"/>
              </w:rPr>
              <w:t>sponsor organization</w:t>
            </w:r>
            <w:r w:rsidRPr="00A07A32">
              <w:rPr>
                <w:szCs w:val="20"/>
                <w:highlight w:val="lightGray"/>
              </w:rPr>
              <w:t>, as well as any grant programs being utilized, if applicable]</w:t>
            </w:r>
          </w:p>
        </w:tc>
      </w:tr>
      <w:tr w:rsidR="0039282F" w:rsidRPr="001D6096" w14:paraId="3F499C9A" w14:textId="77777777" w:rsidTr="00DB5004">
        <w:trPr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1DF03571" w14:textId="77777777" w:rsidR="0039282F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Participating Organizations</w:t>
            </w:r>
          </w:p>
        </w:tc>
        <w:tc>
          <w:tcPr>
            <w:tcW w:w="7376" w:type="dxa"/>
            <w:vAlign w:val="center"/>
          </w:tcPr>
          <w:p w14:paraId="233EE7A6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highlight w:val="lightGray"/>
              </w:rPr>
              <w:t>[Insert a brief summary of the total number of participants and participation level (i.e., Federal, State, local, Tribal, non-governmental organizations (NGOs), and/or international agencies).  Consider including the full list of participating agencies in Appendix B.  Delete Appendix B if not required</w:t>
            </w:r>
            <w:r>
              <w:rPr>
                <w:highlight w:val="lightGray"/>
              </w:rPr>
              <w:t>.</w:t>
            </w:r>
            <w:r w:rsidRPr="00A07A32">
              <w:rPr>
                <w:highlight w:val="lightGray"/>
              </w:rPr>
              <w:t>]</w:t>
            </w:r>
          </w:p>
        </w:tc>
      </w:tr>
      <w:tr w:rsidR="0039282F" w:rsidRPr="001D6096" w14:paraId="7D25A634" w14:textId="77777777" w:rsidTr="00DB5004">
        <w:trPr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06099CDC" w14:textId="77777777" w:rsidR="0039282F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Point of Contact</w:t>
            </w:r>
          </w:p>
        </w:tc>
        <w:tc>
          <w:tcPr>
            <w:tcW w:w="7376" w:type="dxa"/>
            <w:vAlign w:val="center"/>
          </w:tcPr>
          <w:p w14:paraId="39D36064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Insert the name, title, agency, address, phone number, and email address of the primary exercise POC (e.g., exercise director or exercise sponsor)]</w:t>
            </w:r>
          </w:p>
        </w:tc>
      </w:tr>
    </w:tbl>
    <w:p w14:paraId="28661CD7" w14:textId="77777777" w:rsidR="006746F8" w:rsidRPr="00B51EF7" w:rsidRDefault="006746F8" w:rsidP="006746F8">
      <w:pPr>
        <w:pStyle w:val="BodyText"/>
      </w:pPr>
    </w:p>
    <w:p w14:paraId="706D38FF" w14:textId="77777777" w:rsidR="006746F8" w:rsidRPr="00B51EF7" w:rsidRDefault="006746F8" w:rsidP="006746F8">
      <w:pPr>
        <w:pStyle w:val="BodyText"/>
        <w:sectPr w:rsidR="006746F8" w:rsidRPr="00B51EF7" w:rsidSect="006746F8">
          <w:headerReference w:type="default" r:id="rId11"/>
          <w:footerReference w:type="default" r:id="rId12"/>
          <w:pgSz w:w="12240" w:h="15840" w:code="1"/>
          <w:pgMar w:top="1440" w:right="1440" w:bottom="1440" w:left="1440" w:header="432" w:footer="432" w:gutter="0"/>
          <w:pgNumType w:start="1"/>
          <w:cols w:space="720"/>
          <w:docGrid w:linePitch="360"/>
        </w:sectPr>
      </w:pPr>
    </w:p>
    <w:p w14:paraId="29308720" w14:textId="28E9F3C5" w:rsidR="00D31366" w:rsidRPr="00B51EF7" w:rsidRDefault="003C015C" w:rsidP="00D31366">
      <w:pPr>
        <w:pStyle w:val="Heading1"/>
        <w:spacing w:before="200" w:after="120"/>
      </w:pPr>
      <w:r>
        <w:lastRenderedPageBreak/>
        <w:t>Analysis of</w:t>
      </w:r>
      <w:r w:rsidR="00F466AA" w:rsidRPr="00B51EF7">
        <w:t xml:space="preserve"> </w:t>
      </w:r>
      <w:r>
        <w:t xml:space="preserve">Objectives and </w:t>
      </w:r>
      <w:r w:rsidR="00F466AA" w:rsidRPr="00B51EF7">
        <w:t>Capabilities</w:t>
      </w:r>
    </w:p>
    <w:p w14:paraId="45BC8D19" w14:textId="4EF1AF96" w:rsidR="00F466AA" w:rsidRPr="00B51EF7" w:rsidRDefault="00F466AA" w:rsidP="003C015C">
      <w:pPr>
        <w:pStyle w:val="BodyText"/>
        <w:jc w:val="both"/>
      </w:pPr>
      <w:bookmarkStart w:id="1" w:name="_Toc336197853"/>
      <w:bookmarkStart w:id="2" w:name="_Toc336426625"/>
      <w:r w:rsidRPr="00B51EF7">
        <w:t>Aligni</w:t>
      </w:r>
      <w:r w:rsidR="003C015C">
        <w:t xml:space="preserve">ng exercise objectives and </w:t>
      </w:r>
      <w:r w:rsidRPr="00B51EF7">
        <w:t xml:space="preserve">capabilities provides a consistent taxonomy for evaluation that transcends individual exercises to support preparedness reporting and trend analysis.  </w:t>
      </w:r>
      <w:r w:rsidR="004F37DF">
        <w:t>Table 1</w:t>
      </w:r>
      <w:r w:rsidR="003C015C">
        <w:t>.</w:t>
      </w:r>
      <w:r w:rsidRPr="00B51EF7">
        <w:t xml:space="preserve"> </w:t>
      </w:r>
      <w:proofErr w:type="gramStart"/>
      <w:r w:rsidRPr="00B51EF7">
        <w:t>includes</w:t>
      </w:r>
      <w:proofErr w:type="gramEnd"/>
      <w:r w:rsidRPr="00B51EF7">
        <w:t xml:space="preserve"> the ex</w:t>
      </w:r>
      <w:r w:rsidR="003C015C">
        <w:t>ercise objectives, aligned capabilities</w:t>
      </w:r>
      <w:r w:rsidRPr="00B51EF7">
        <w:t xml:space="preserve"> and p</w:t>
      </w:r>
      <w:r w:rsidR="003C015C">
        <w:t xml:space="preserve">erformance ratings </w:t>
      </w:r>
      <w:r w:rsidRPr="00B51EF7">
        <w:t>as observed during the exercise and determined by the evaluation team.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4"/>
        <w:gridCol w:w="2124"/>
        <w:gridCol w:w="1332"/>
        <w:gridCol w:w="1332"/>
        <w:gridCol w:w="1332"/>
        <w:gridCol w:w="1332"/>
      </w:tblGrid>
      <w:tr w:rsidR="00F466AA" w:rsidRPr="00B51EF7" w14:paraId="391963D5" w14:textId="77777777" w:rsidTr="00F959C4">
        <w:trPr>
          <w:tblHeader/>
          <w:jc w:val="center"/>
        </w:trPr>
        <w:tc>
          <w:tcPr>
            <w:tcW w:w="2124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bookmarkEnd w:id="1"/>
          <w:bookmarkEnd w:id="2"/>
          <w:p w14:paraId="6D7DD3F1" w14:textId="77777777" w:rsidR="00F466AA" w:rsidRPr="00B51EF7" w:rsidRDefault="00F466AA" w:rsidP="00037C2C">
            <w:pPr>
              <w:pStyle w:val="TableHead"/>
            </w:pPr>
            <w:r w:rsidRPr="00B51EF7">
              <w:t>Objective</w:t>
            </w:r>
          </w:p>
        </w:tc>
        <w:tc>
          <w:tcPr>
            <w:tcW w:w="2124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35A2642E" w14:textId="77777777" w:rsidR="00DB5004" w:rsidRDefault="00DB5004" w:rsidP="00037C2C">
            <w:pPr>
              <w:pStyle w:val="TableHead"/>
            </w:pPr>
            <w:r>
              <w:t>HPP</w:t>
            </w:r>
          </w:p>
          <w:p w14:paraId="0F38B8EB" w14:textId="711E61FF" w:rsidR="00F466AA" w:rsidRPr="00B51EF7" w:rsidRDefault="00F466AA" w:rsidP="00037C2C">
            <w:pPr>
              <w:pStyle w:val="TableHead"/>
            </w:pPr>
            <w:r w:rsidRPr="00B51EF7">
              <w:t>Capability</w:t>
            </w:r>
          </w:p>
        </w:tc>
        <w:tc>
          <w:tcPr>
            <w:tcW w:w="1332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0E1AC64C" w14:textId="77777777" w:rsidR="00F466AA" w:rsidRPr="00B51EF7" w:rsidRDefault="00F466AA" w:rsidP="00037C2C">
            <w:pPr>
              <w:pStyle w:val="TableHead"/>
            </w:pPr>
            <w:r w:rsidRPr="00B51EF7">
              <w:t>Performed without Challenges (P)</w:t>
            </w:r>
          </w:p>
        </w:tc>
        <w:tc>
          <w:tcPr>
            <w:tcW w:w="1332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34360A8E" w14:textId="77777777" w:rsidR="00F466AA" w:rsidRPr="00B51EF7" w:rsidRDefault="00F466AA" w:rsidP="00037C2C">
            <w:pPr>
              <w:pStyle w:val="TableHead"/>
            </w:pPr>
            <w:r w:rsidRPr="00B51EF7">
              <w:t>Performed with Some Challenges (S)</w:t>
            </w:r>
          </w:p>
        </w:tc>
        <w:tc>
          <w:tcPr>
            <w:tcW w:w="1332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183FC53A" w14:textId="77777777" w:rsidR="00F466AA" w:rsidRPr="00B51EF7" w:rsidRDefault="00F466AA" w:rsidP="00037C2C">
            <w:pPr>
              <w:pStyle w:val="TableHead"/>
            </w:pPr>
            <w:r w:rsidRPr="00B51EF7">
              <w:t>Performed with Major Challenges (M)</w:t>
            </w:r>
          </w:p>
        </w:tc>
        <w:tc>
          <w:tcPr>
            <w:tcW w:w="1332" w:type="dxa"/>
            <w:tcBorders>
              <w:left w:val="single" w:sz="4" w:space="0" w:color="FFFFFF"/>
            </w:tcBorders>
            <w:shd w:val="clear" w:color="auto" w:fill="000080"/>
            <w:vAlign w:val="center"/>
          </w:tcPr>
          <w:p w14:paraId="617DFB2A" w14:textId="77777777" w:rsidR="00F466AA" w:rsidRPr="00B51EF7" w:rsidRDefault="00F466AA" w:rsidP="00037C2C">
            <w:pPr>
              <w:pStyle w:val="TableHead"/>
            </w:pPr>
            <w:r w:rsidRPr="00B51EF7">
              <w:t>Unable to be Performed (U)</w:t>
            </w:r>
          </w:p>
        </w:tc>
      </w:tr>
      <w:tr w:rsidR="00F466AA" w:rsidRPr="00B51EF7" w14:paraId="689A0E32" w14:textId="77777777" w:rsidTr="00F959C4">
        <w:trPr>
          <w:jc w:val="center"/>
        </w:trPr>
        <w:tc>
          <w:tcPr>
            <w:tcW w:w="2124" w:type="dxa"/>
          </w:tcPr>
          <w:p w14:paraId="1E17B999" w14:textId="31EA0BF5" w:rsidR="00F466AA" w:rsidRPr="00B51EF7" w:rsidRDefault="007F0221" w:rsidP="009C1950">
            <w:pPr>
              <w:pStyle w:val="Tabletext"/>
            </w:pPr>
            <w:r w:rsidRPr="00B51EF7">
              <w:rPr>
                <w:highlight w:val="lightGray"/>
              </w:rPr>
              <w:t>[Objective 1]</w:t>
            </w:r>
          </w:p>
        </w:tc>
        <w:tc>
          <w:tcPr>
            <w:tcW w:w="2124" w:type="dxa"/>
          </w:tcPr>
          <w:p w14:paraId="0F37E68C" w14:textId="49CF7D5A" w:rsidR="00F466AA" w:rsidRPr="00B51EF7" w:rsidRDefault="003C015C" w:rsidP="009C1950">
            <w:pPr>
              <w:pStyle w:val="Tabletext"/>
            </w:pPr>
            <w:r>
              <w:rPr>
                <w:highlight w:val="lightGray"/>
              </w:rPr>
              <w:t>[C</w:t>
            </w:r>
            <w:r w:rsidR="007F0221" w:rsidRPr="00B51EF7">
              <w:rPr>
                <w:highlight w:val="lightGray"/>
              </w:rPr>
              <w:t>apability]</w:t>
            </w:r>
          </w:p>
        </w:tc>
        <w:tc>
          <w:tcPr>
            <w:tcW w:w="1332" w:type="dxa"/>
          </w:tcPr>
          <w:p w14:paraId="6E9432AB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</w:tcPr>
          <w:p w14:paraId="4668B199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</w:tcPr>
          <w:p w14:paraId="39720E94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</w:tcPr>
          <w:p w14:paraId="67A60EFE" w14:textId="77777777" w:rsidR="00F466AA" w:rsidRPr="00B51EF7" w:rsidRDefault="00F466AA" w:rsidP="009C1950">
            <w:pPr>
              <w:pStyle w:val="Tabletext"/>
              <w:jc w:val="center"/>
            </w:pPr>
          </w:p>
        </w:tc>
      </w:tr>
      <w:tr w:rsidR="00037C2C" w:rsidRPr="00B51EF7" w14:paraId="54E92311" w14:textId="77777777" w:rsidTr="00F959C4">
        <w:trPr>
          <w:jc w:val="center"/>
        </w:trPr>
        <w:tc>
          <w:tcPr>
            <w:tcW w:w="2124" w:type="dxa"/>
          </w:tcPr>
          <w:p w14:paraId="60B1538F" w14:textId="77777777" w:rsidR="00037C2C" w:rsidRPr="00B51EF7" w:rsidRDefault="007F0221" w:rsidP="009C1950">
            <w:pPr>
              <w:pStyle w:val="Tabletext"/>
            </w:pPr>
            <w:r w:rsidRPr="00B51EF7">
              <w:rPr>
                <w:highlight w:val="lightGray"/>
              </w:rPr>
              <w:t>[Objective 2]</w:t>
            </w:r>
          </w:p>
        </w:tc>
        <w:tc>
          <w:tcPr>
            <w:tcW w:w="2124" w:type="dxa"/>
          </w:tcPr>
          <w:p w14:paraId="0DDF845F" w14:textId="6D97F92A" w:rsidR="00037C2C" w:rsidRPr="00B51EF7" w:rsidRDefault="003C015C" w:rsidP="009C1950">
            <w:pPr>
              <w:pStyle w:val="Tabletext"/>
            </w:pPr>
            <w:r>
              <w:rPr>
                <w:highlight w:val="lightGray"/>
              </w:rPr>
              <w:t>[C</w:t>
            </w:r>
            <w:r w:rsidR="007F0221" w:rsidRPr="00B51EF7">
              <w:rPr>
                <w:highlight w:val="lightGray"/>
              </w:rPr>
              <w:t>apability]</w:t>
            </w:r>
          </w:p>
        </w:tc>
        <w:tc>
          <w:tcPr>
            <w:tcW w:w="1332" w:type="dxa"/>
          </w:tcPr>
          <w:p w14:paraId="52E5E7CF" w14:textId="77777777" w:rsidR="00037C2C" w:rsidRPr="00B51EF7" w:rsidRDefault="00037C2C" w:rsidP="009C1950">
            <w:pPr>
              <w:pStyle w:val="Tabletext"/>
            </w:pPr>
          </w:p>
        </w:tc>
        <w:tc>
          <w:tcPr>
            <w:tcW w:w="1332" w:type="dxa"/>
          </w:tcPr>
          <w:p w14:paraId="58FACBFC" w14:textId="77777777" w:rsidR="00037C2C" w:rsidRPr="00B51EF7" w:rsidRDefault="00037C2C" w:rsidP="009C1950">
            <w:pPr>
              <w:pStyle w:val="Tabletext"/>
            </w:pPr>
          </w:p>
        </w:tc>
        <w:tc>
          <w:tcPr>
            <w:tcW w:w="1332" w:type="dxa"/>
          </w:tcPr>
          <w:p w14:paraId="28706FF2" w14:textId="77777777" w:rsidR="00037C2C" w:rsidRPr="00B51EF7" w:rsidRDefault="00037C2C" w:rsidP="009C1950">
            <w:pPr>
              <w:pStyle w:val="Tabletext"/>
            </w:pPr>
          </w:p>
        </w:tc>
        <w:tc>
          <w:tcPr>
            <w:tcW w:w="1332" w:type="dxa"/>
          </w:tcPr>
          <w:p w14:paraId="7C8351E1" w14:textId="77777777" w:rsidR="00037C2C" w:rsidRPr="00B51EF7" w:rsidRDefault="00037C2C" w:rsidP="009C1950">
            <w:pPr>
              <w:pStyle w:val="Tabletext"/>
              <w:jc w:val="center"/>
            </w:pPr>
          </w:p>
        </w:tc>
      </w:tr>
      <w:tr w:rsidR="00F466AA" w:rsidRPr="00B51EF7" w14:paraId="7698318E" w14:textId="77777777" w:rsidTr="00F959C4">
        <w:trPr>
          <w:jc w:val="center"/>
        </w:trPr>
        <w:tc>
          <w:tcPr>
            <w:tcW w:w="2124" w:type="dxa"/>
            <w:tcBorders>
              <w:bottom w:val="single" w:sz="12" w:space="0" w:color="auto"/>
            </w:tcBorders>
          </w:tcPr>
          <w:p w14:paraId="0EF3269C" w14:textId="77777777" w:rsidR="00F466AA" w:rsidRPr="00B51EF7" w:rsidRDefault="007F0221" w:rsidP="009C1950">
            <w:pPr>
              <w:pStyle w:val="Tabletext"/>
            </w:pPr>
            <w:r w:rsidRPr="00B51EF7">
              <w:rPr>
                <w:highlight w:val="lightGray"/>
              </w:rPr>
              <w:t>[Objective 3]</w:t>
            </w:r>
          </w:p>
        </w:tc>
        <w:tc>
          <w:tcPr>
            <w:tcW w:w="2124" w:type="dxa"/>
            <w:tcBorders>
              <w:bottom w:val="single" w:sz="12" w:space="0" w:color="auto"/>
            </w:tcBorders>
          </w:tcPr>
          <w:p w14:paraId="211CE393" w14:textId="50DB09AF" w:rsidR="00F466AA" w:rsidRPr="00B51EF7" w:rsidRDefault="003C015C" w:rsidP="009C1950">
            <w:pPr>
              <w:pStyle w:val="Tabletext"/>
            </w:pPr>
            <w:r>
              <w:rPr>
                <w:highlight w:val="lightGray"/>
              </w:rPr>
              <w:t>[C</w:t>
            </w:r>
            <w:r w:rsidR="007F0221" w:rsidRPr="00B51EF7">
              <w:rPr>
                <w:highlight w:val="lightGray"/>
              </w:rPr>
              <w:t>apability]</w:t>
            </w: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6C533B04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500C06A2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78674A31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2D9635BC" w14:textId="77777777" w:rsidR="00F466AA" w:rsidRPr="00B51EF7" w:rsidRDefault="00F466AA" w:rsidP="009C1950">
            <w:pPr>
              <w:pStyle w:val="Tabletext"/>
              <w:jc w:val="center"/>
            </w:pPr>
          </w:p>
        </w:tc>
      </w:tr>
      <w:tr w:rsidR="00037C2C" w:rsidRPr="00B51EF7" w14:paraId="6996ECEA" w14:textId="77777777" w:rsidTr="00F959C4">
        <w:trPr>
          <w:jc w:val="center"/>
        </w:trPr>
        <w:tc>
          <w:tcPr>
            <w:tcW w:w="9576" w:type="dxa"/>
            <w:gridSpan w:val="6"/>
            <w:tcBorders>
              <w:top w:val="single" w:sz="12" w:space="0" w:color="auto"/>
            </w:tcBorders>
          </w:tcPr>
          <w:p w14:paraId="47B200A2" w14:textId="77777777" w:rsidR="00037C2C" w:rsidRPr="00B51EF7" w:rsidRDefault="00037C2C" w:rsidP="00037C2C">
            <w:pPr>
              <w:widowControl w:val="0"/>
              <w:autoSpaceDE w:val="0"/>
              <w:autoSpaceDN w:val="0"/>
              <w:adjustRightInd w:val="0"/>
              <w:ind w:left="180" w:right="18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B51EF7">
              <w:rPr>
                <w:rFonts w:ascii="Arial" w:hAnsi="Arial" w:cs="Arial"/>
                <w:b/>
                <w:sz w:val="18"/>
                <w:szCs w:val="18"/>
              </w:rPr>
              <w:t>Ratings Definitions:</w:t>
            </w:r>
          </w:p>
          <w:p w14:paraId="12CF1DFF" w14:textId="25429A58" w:rsidR="00037C2C" w:rsidRPr="00B51EF7" w:rsidRDefault="00037C2C" w:rsidP="00037C2C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Performed without Challenges (P):  The tasks</w:t>
            </w:r>
            <w:r w:rsidR="00BC10D0">
              <w:rPr>
                <w:rFonts w:ascii="Arial" w:hAnsi="Arial" w:cs="Arial"/>
                <w:sz w:val="18"/>
                <w:szCs w:val="18"/>
              </w:rPr>
              <w:t xml:space="preserve"> and activities associated with the </w:t>
            </w:r>
            <w:r w:rsidRPr="00B51EF7">
              <w:rPr>
                <w:rFonts w:ascii="Arial" w:hAnsi="Arial" w:cs="Arial"/>
                <w:sz w:val="18"/>
                <w:szCs w:val="18"/>
              </w:rPr>
              <w:t>capability were completed in a manner that achieved the objective(s) and did not negatively impact the performance of other activities.  Performance of this activity did not contribute to additional health and/or safety risks for the public or for emergency workers, and it was conducted in accordance with applicable plans, policies, procedures, regulations, and laws.</w:t>
            </w:r>
          </w:p>
          <w:p w14:paraId="2EBE7CA1" w14:textId="17BEA6EF" w:rsidR="00037C2C" w:rsidRPr="00B51EF7" w:rsidRDefault="00037C2C" w:rsidP="00037C2C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Performed with Some Challenges (S):  The tasks</w:t>
            </w:r>
            <w:r w:rsidR="00BC10D0">
              <w:rPr>
                <w:rFonts w:ascii="Arial" w:hAnsi="Arial" w:cs="Arial"/>
                <w:sz w:val="18"/>
                <w:szCs w:val="18"/>
              </w:rPr>
              <w:t xml:space="preserve"> and activities</w:t>
            </w:r>
            <w:r w:rsidRPr="00B51EF7">
              <w:rPr>
                <w:rFonts w:ascii="Arial" w:hAnsi="Arial" w:cs="Arial"/>
                <w:sz w:val="18"/>
                <w:szCs w:val="18"/>
              </w:rPr>
              <w:t xml:space="preserve"> associated with the capability were completed in a manner that achieved the objective(s) and did not negatively impact the performance of other activities.  Performance of this activity did not contribute to additional health and/or safety risks for the public or for emergency workers, and it was conducted in accordance with applicable plans, policies, procedures, regulations, and laws.  However, opportunities to enhance effectiveness and/or efficiency were identified.</w:t>
            </w:r>
          </w:p>
          <w:p w14:paraId="5CC000C8" w14:textId="08A58C6C" w:rsidR="00037C2C" w:rsidRPr="00B51EF7" w:rsidRDefault="00037C2C" w:rsidP="00037C2C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Performed with Major Challenges</w:t>
            </w:r>
            <w:r w:rsidR="00451D3D">
              <w:rPr>
                <w:rFonts w:ascii="Arial" w:hAnsi="Arial" w:cs="Arial"/>
                <w:sz w:val="18"/>
                <w:szCs w:val="18"/>
              </w:rPr>
              <w:t xml:space="preserve"> (M)</w:t>
            </w:r>
            <w:r w:rsidRPr="00B51EF7">
              <w:rPr>
                <w:rFonts w:ascii="Arial" w:hAnsi="Arial" w:cs="Arial"/>
                <w:sz w:val="18"/>
                <w:szCs w:val="18"/>
              </w:rPr>
              <w:t>:  The tasks</w:t>
            </w:r>
            <w:r w:rsidR="00BC10D0">
              <w:rPr>
                <w:rFonts w:ascii="Arial" w:hAnsi="Arial" w:cs="Arial"/>
                <w:sz w:val="18"/>
                <w:szCs w:val="18"/>
              </w:rPr>
              <w:t xml:space="preserve"> and activities</w:t>
            </w:r>
            <w:r w:rsidRPr="00B51EF7">
              <w:rPr>
                <w:rFonts w:ascii="Arial" w:hAnsi="Arial" w:cs="Arial"/>
                <w:sz w:val="18"/>
                <w:szCs w:val="18"/>
              </w:rPr>
              <w:t xml:space="preserve"> associated with the capability were completed in a manner that achieved the objective(s), but some or all of the following were observed:  demonstrated performance had a negative impact on the performance of other activities; contributed to additional health and/or safety risks for the public or for emergency workers; and/or was not conducted in accordance with applicable plans, policies, procedures, regulations, and laws.</w:t>
            </w:r>
          </w:p>
          <w:p w14:paraId="4CEADFC2" w14:textId="546842BF" w:rsidR="00037C2C" w:rsidRPr="00B51EF7" w:rsidRDefault="00037C2C" w:rsidP="00BC10D0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Unable to be Performed</w:t>
            </w:r>
            <w:r w:rsidR="00451D3D">
              <w:rPr>
                <w:rFonts w:ascii="Arial" w:hAnsi="Arial" w:cs="Arial"/>
                <w:sz w:val="18"/>
                <w:szCs w:val="18"/>
              </w:rPr>
              <w:t xml:space="preserve"> (U)</w:t>
            </w:r>
            <w:r w:rsidRPr="00B51EF7">
              <w:rPr>
                <w:rFonts w:ascii="Arial" w:hAnsi="Arial" w:cs="Arial"/>
                <w:sz w:val="18"/>
                <w:szCs w:val="18"/>
              </w:rPr>
              <w:t xml:space="preserve">:  The tasks </w:t>
            </w:r>
            <w:r w:rsidR="00BC10D0">
              <w:rPr>
                <w:rFonts w:ascii="Arial" w:hAnsi="Arial" w:cs="Arial"/>
                <w:sz w:val="18"/>
                <w:szCs w:val="18"/>
              </w:rPr>
              <w:t xml:space="preserve">and activities </w:t>
            </w:r>
            <w:r w:rsidRPr="00B51EF7">
              <w:rPr>
                <w:rFonts w:ascii="Arial" w:hAnsi="Arial" w:cs="Arial"/>
                <w:sz w:val="18"/>
                <w:szCs w:val="18"/>
              </w:rPr>
              <w:t>associated with the capability were not performed in a manner that achieved the objective(s).</w:t>
            </w:r>
          </w:p>
        </w:tc>
      </w:tr>
    </w:tbl>
    <w:p w14:paraId="5E0BCC3C" w14:textId="20FF63B9" w:rsidR="009C1950" w:rsidRPr="00B51EF7" w:rsidRDefault="009C1950" w:rsidP="009C1950">
      <w:pPr>
        <w:pStyle w:val="HSEEPFigureTitle"/>
      </w:pPr>
      <w:r w:rsidRPr="00B51EF7">
        <w:t xml:space="preserve">Table 1. </w:t>
      </w:r>
      <w:r w:rsidR="00F466AA" w:rsidRPr="00B51EF7">
        <w:t xml:space="preserve">Summary of </w:t>
      </w:r>
      <w:r w:rsidR="00BC10D0">
        <w:t>Object and</w:t>
      </w:r>
      <w:r w:rsidR="00F466AA" w:rsidRPr="00B51EF7">
        <w:t xml:space="preserve"> Capability Performance</w:t>
      </w:r>
    </w:p>
    <w:p w14:paraId="05A703F9" w14:textId="4CCFE759" w:rsidR="007F0221" w:rsidRPr="00B51EF7" w:rsidRDefault="007F0221" w:rsidP="00BC10D0">
      <w:pPr>
        <w:pStyle w:val="BodyText"/>
        <w:jc w:val="both"/>
        <w:sectPr w:rsidR="007F0221" w:rsidRPr="00B51EF7" w:rsidSect="006B6162">
          <w:headerReference w:type="even" r:id="rId13"/>
          <w:footerReference w:type="default" r:id="rId14"/>
          <w:pgSz w:w="12240" w:h="15840" w:code="1"/>
          <w:pgMar w:top="1440" w:right="1440" w:bottom="1440" w:left="1440" w:header="432" w:footer="432" w:gutter="0"/>
          <w:cols w:space="720"/>
          <w:docGrid w:linePitch="360"/>
        </w:sectPr>
      </w:pPr>
      <w:r w:rsidRPr="00B51EF7">
        <w:t>The following sections provide an overview of the performance related to each exercise objective and associated capability, highlighting strengths and areas for improvement.</w:t>
      </w:r>
    </w:p>
    <w:p w14:paraId="735029B1" w14:textId="77777777" w:rsidR="007F0221" w:rsidRPr="00B51EF7" w:rsidRDefault="007F0221" w:rsidP="00576DCA">
      <w:pPr>
        <w:pStyle w:val="Heading2"/>
      </w:pPr>
      <w:r w:rsidRPr="00B51EF7">
        <w:rPr>
          <w:highlight w:val="lightGray"/>
        </w:rPr>
        <w:lastRenderedPageBreak/>
        <w:t>[Objective 1]</w:t>
      </w:r>
    </w:p>
    <w:p w14:paraId="655C5B04" w14:textId="5EEB0D89" w:rsidR="007F0221" w:rsidRPr="00B51EF7" w:rsidRDefault="007F0221" w:rsidP="00BC10D0">
      <w:pPr>
        <w:pStyle w:val="BodyText"/>
        <w:jc w:val="both"/>
      </w:pPr>
      <w:r w:rsidRPr="00B51EF7">
        <w:t xml:space="preserve">The strengths and areas for improvement for each capability aligned to this objective are </w:t>
      </w:r>
      <w:r w:rsidR="00723232" w:rsidRPr="00B51EF7">
        <w:t xml:space="preserve">described </w:t>
      </w:r>
      <w:r w:rsidR="004F37DF">
        <w:t>in this section</w:t>
      </w:r>
      <w:r w:rsidRPr="00B51EF7">
        <w:t>.</w:t>
      </w:r>
    </w:p>
    <w:p w14:paraId="231CA210" w14:textId="16BD0637" w:rsidR="00576DCA" w:rsidRPr="00B51EF7" w:rsidRDefault="00BC10D0" w:rsidP="00576DCA">
      <w:pPr>
        <w:pStyle w:val="Heading2"/>
      </w:pPr>
      <w:r>
        <w:rPr>
          <w:highlight w:val="lightGray"/>
        </w:rPr>
        <w:t>[</w:t>
      </w:r>
      <w:r w:rsidR="00DB5004">
        <w:rPr>
          <w:highlight w:val="lightGray"/>
        </w:rPr>
        <w:t>Capability</w:t>
      </w:r>
      <w:r w:rsidR="00576DCA" w:rsidRPr="00B51EF7">
        <w:rPr>
          <w:highlight w:val="lightGray"/>
        </w:rPr>
        <w:t>]</w:t>
      </w:r>
    </w:p>
    <w:p w14:paraId="1C821216" w14:textId="77777777" w:rsidR="00576DCA" w:rsidRPr="00B51EF7" w:rsidRDefault="00576DCA" w:rsidP="00576DCA">
      <w:pPr>
        <w:pStyle w:val="Heading3"/>
      </w:pPr>
      <w:r w:rsidRPr="00B51EF7">
        <w:t>Strengths</w:t>
      </w:r>
    </w:p>
    <w:p w14:paraId="44FC9A67" w14:textId="77777777" w:rsidR="00576DCA" w:rsidRPr="00B51EF7" w:rsidRDefault="00576DCA" w:rsidP="007F0221">
      <w:pPr>
        <w:pStyle w:val="BodyText"/>
      </w:pPr>
      <w:r w:rsidRPr="00B51EF7">
        <w:t xml:space="preserve">The </w:t>
      </w:r>
      <w:r w:rsidRPr="00B51EF7">
        <w:rPr>
          <w:highlight w:val="lightGray"/>
        </w:rPr>
        <w:t>[full or partial]</w:t>
      </w:r>
      <w:r w:rsidRPr="00B51EF7">
        <w:t xml:space="preserve"> capability level can be attributed to the following strengths:</w:t>
      </w:r>
    </w:p>
    <w:p w14:paraId="29BC350A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Strength 1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344B8F62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Strength 2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51C878C5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Strength 3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12CDF310" w14:textId="77777777" w:rsidR="00576DCA" w:rsidRPr="00B51EF7" w:rsidRDefault="00576DCA" w:rsidP="00707C30">
      <w:pPr>
        <w:pStyle w:val="Heading3"/>
      </w:pPr>
      <w:r w:rsidRPr="00B51EF7">
        <w:t>Areas for Improvement</w:t>
      </w:r>
    </w:p>
    <w:p w14:paraId="01F269F5" w14:textId="77777777" w:rsidR="00576DCA" w:rsidRPr="00B51EF7" w:rsidRDefault="00576DCA" w:rsidP="007F0221">
      <w:pPr>
        <w:pStyle w:val="BodyText"/>
      </w:pPr>
      <w:r w:rsidRPr="00B51EF7">
        <w:t>The following areas require improvement to achieve the full capability level:</w:t>
      </w:r>
    </w:p>
    <w:p w14:paraId="4BD797DF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Area for Improvement 1:</w:t>
      </w:r>
      <w:r w:rsidRPr="00B51EF7">
        <w:t xml:space="preserve">  </w:t>
      </w:r>
      <w:r w:rsidRPr="00B51EF7">
        <w:rPr>
          <w:highlight w:val="lightGray"/>
        </w:rPr>
        <w:t>[Observation statement.  This should clearly state the problem or gap; it should not include a recommendation or corrective action, as those will be documented in the Improvement Plan.]</w:t>
      </w:r>
    </w:p>
    <w:p w14:paraId="28EA24E0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Reference:</w:t>
      </w:r>
      <w:r w:rsidRPr="00B51EF7">
        <w:t xml:space="preserve">  </w:t>
      </w:r>
      <w:r w:rsidRPr="00B51EF7">
        <w:rPr>
          <w:highlight w:val="lightGray"/>
        </w:rPr>
        <w:t>[List any relevant plans, policies, procedures, regulations, or laws</w:t>
      </w:r>
      <w:r w:rsidR="004F37DF">
        <w:rPr>
          <w:highlight w:val="lightGray"/>
        </w:rPr>
        <w:t>.</w:t>
      </w:r>
      <w:r w:rsidRPr="00B51EF7">
        <w:rPr>
          <w:highlight w:val="lightGray"/>
        </w:rPr>
        <w:t>]</w:t>
      </w:r>
    </w:p>
    <w:p w14:paraId="39956E35" w14:textId="77777777" w:rsidR="00576DCA" w:rsidRPr="00B51EF7" w:rsidRDefault="003170C3" w:rsidP="00BC10D0">
      <w:pPr>
        <w:pStyle w:val="BodyText"/>
        <w:jc w:val="both"/>
      </w:pPr>
      <w:r w:rsidRPr="00B51EF7">
        <w:rPr>
          <w:rStyle w:val="Heading4Char"/>
        </w:rPr>
        <w:t>Analysis</w:t>
      </w:r>
      <w:r w:rsidR="00576DCA" w:rsidRPr="00B51EF7">
        <w:rPr>
          <w:rStyle w:val="Heading4Char"/>
        </w:rPr>
        <w:t>:</w:t>
      </w:r>
      <w:r w:rsidR="00576DCA" w:rsidRPr="00B51EF7">
        <w:t xml:space="preserve"> </w:t>
      </w:r>
      <w:r w:rsidRPr="00B51EF7">
        <w:t xml:space="preserve"> </w:t>
      </w:r>
      <w:r w:rsidRPr="00B51EF7">
        <w:rPr>
          <w:highlight w:val="lightGray"/>
        </w:rPr>
        <w:t>[Provide a root cause analysis or summary of why the full capability level was not achieved.]</w:t>
      </w:r>
    </w:p>
    <w:p w14:paraId="34B1B003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Area for Improvement 2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1FBA24E1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Reference:</w:t>
      </w:r>
      <w:r w:rsidRPr="00B51EF7">
        <w:t xml:space="preserve">  </w:t>
      </w:r>
      <w:r w:rsidRPr="00B51EF7">
        <w:rPr>
          <w:highlight w:val="lightGray"/>
        </w:rPr>
        <w:t>[List any relevant plans, policies, procedures, regulations, or laws</w:t>
      </w:r>
      <w:r w:rsidR="00F10013" w:rsidRPr="00F10013">
        <w:rPr>
          <w:highlight w:val="lightGray"/>
        </w:rPr>
        <w:t>.]</w:t>
      </w:r>
    </w:p>
    <w:p w14:paraId="432591A6" w14:textId="77777777" w:rsidR="00707C30" w:rsidRPr="00B51EF7" w:rsidRDefault="00BE3AAA" w:rsidP="00BC10D0">
      <w:pPr>
        <w:pStyle w:val="BodyText"/>
        <w:jc w:val="both"/>
      </w:pPr>
      <w:r w:rsidRPr="00B51EF7">
        <w:rPr>
          <w:rStyle w:val="Heading4Char"/>
        </w:rPr>
        <w:t>Analysis</w:t>
      </w:r>
      <w:r w:rsidR="00707C30" w:rsidRPr="00B51EF7">
        <w:rPr>
          <w:rStyle w:val="Heading4Char"/>
        </w:rPr>
        <w:t>:</w:t>
      </w:r>
      <w:r w:rsidR="00707C30" w:rsidRPr="00B51EF7">
        <w:t xml:space="preserve">  </w:t>
      </w:r>
      <w:r w:rsidRPr="00B51EF7">
        <w:rPr>
          <w:highlight w:val="lightGray"/>
        </w:rPr>
        <w:t>[Provide a root cause analysis or summary of why the full capability level was not achieved.]</w:t>
      </w:r>
    </w:p>
    <w:p w14:paraId="135152D7" w14:textId="6E2CAAA0" w:rsidR="00707C30" w:rsidRPr="00B51EF7" w:rsidRDefault="00BC10D0" w:rsidP="00707C30">
      <w:pPr>
        <w:pStyle w:val="Heading2"/>
      </w:pPr>
      <w:r>
        <w:rPr>
          <w:highlight w:val="lightGray"/>
        </w:rPr>
        <w:t>[</w:t>
      </w:r>
      <w:r w:rsidR="00DB5004">
        <w:rPr>
          <w:highlight w:val="lightGray"/>
        </w:rPr>
        <w:t>Capability</w:t>
      </w:r>
      <w:r w:rsidR="00707C30" w:rsidRPr="00B51EF7">
        <w:rPr>
          <w:highlight w:val="lightGray"/>
        </w:rPr>
        <w:t>]</w:t>
      </w:r>
    </w:p>
    <w:p w14:paraId="31E3CB29" w14:textId="77777777" w:rsidR="00707C30" w:rsidRPr="00B51EF7" w:rsidRDefault="00707C30" w:rsidP="00707C30">
      <w:pPr>
        <w:pStyle w:val="Heading3"/>
      </w:pPr>
      <w:r w:rsidRPr="00B51EF7">
        <w:t>Strengths</w:t>
      </w:r>
    </w:p>
    <w:p w14:paraId="0AF5C18F" w14:textId="77777777" w:rsidR="00707C30" w:rsidRPr="00B51EF7" w:rsidRDefault="00707C30" w:rsidP="00707C30">
      <w:pPr>
        <w:pStyle w:val="BodyText"/>
      </w:pPr>
      <w:r w:rsidRPr="00B51EF7">
        <w:t xml:space="preserve">The </w:t>
      </w:r>
      <w:r w:rsidRPr="00B51EF7">
        <w:rPr>
          <w:highlight w:val="lightGray"/>
        </w:rPr>
        <w:t>[full or partial]</w:t>
      </w:r>
      <w:r w:rsidRPr="00B51EF7">
        <w:t xml:space="preserve"> capability level can be attributed to the following strengths:</w:t>
      </w:r>
    </w:p>
    <w:p w14:paraId="110F4060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Strength 1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112569E9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Strength 2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635CCA9C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Strength 3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79D5C0FF" w14:textId="77777777" w:rsidR="00707C30" w:rsidRPr="00B51EF7" w:rsidRDefault="00707C30" w:rsidP="00707C30">
      <w:pPr>
        <w:pStyle w:val="Heading3"/>
      </w:pPr>
      <w:r w:rsidRPr="00B51EF7">
        <w:t>Areas for Improvement</w:t>
      </w:r>
    </w:p>
    <w:p w14:paraId="185A0048" w14:textId="77777777" w:rsidR="00707C30" w:rsidRPr="00B51EF7" w:rsidRDefault="00707C30" w:rsidP="00707C30">
      <w:pPr>
        <w:pStyle w:val="BodyText"/>
      </w:pPr>
      <w:r w:rsidRPr="00B51EF7">
        <w:t>The following areas require improvement to achieve the full capability level:</w:t>
      </w:r>
    </w:p>
    <w:p w14:paraId="4FC9978E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lastRenderedPageBreak/>
        <w:t>Area for Improvement 1:</w:t>
      </w:r>
      <w:r w:rsidRPr="00B51EF7">
        <w:t xml:space="preserve">  </w:t>
      </w:r>
      <w:r w:rsidRPr="00B51EF7">
        <w:rPr>
          <w:highlight w:val="lightGray"/>
        </w:rPr>
        <w:t>[Observation statement.  This should clearly state the problem or gap; it should not include a recommendation or corrective action, as those will be documented in the Improvement Plan.]</w:t>
      </w:r>
    </w:p>
    <w:p w14:paraId="03C814C8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Reference:</w:t>
      </w:r>
      <w:r w:rsidRPr="00B51EF7">
        <w:t xml:space="preserve">  </w:t>
      </w:r>
      <w:r w:rsidRPr="00B51EF7">
        <w:rPr>
          <w:highlight w:val="lightGray"/>
        </w:rPr>
        <w:t>[List any relevant plans, policies, procedures, regulations, or laws</w:t>
      </w:r>
      <w:r w:rsidR="004F37DF">
        <w:rPr>
          <w:highlight w:val="lightGray"/>
        </w:rPr>
        <w:t>.</w:t>
      </w:r>
      <w:r w:rsidRPr="00B51EF7">
        <w:rPr>
          <w:highlight w:val="lightGray"/>
        </w:rPr>
        <w:t>]</w:t>
      </w:r>
    </w:p>
    <w:p w14:paraId="2DD1E93D" w14:textId="77777777" w:rsidR="00707C30" w:rsidRPr="00B51EF7" w:rsidRDefault="00BE3AAA" w:rsidP="00BC10D0">
      <w:pPr>
        <w:pStyle w:val="BodyText"/>
        <w:jc w:val="both"/>
      </w:pPr>
      <w:r w:rsidRPr="00B51EF7">
        <w:rPr>
          <w:rStyle w:val="Heading4Char"/>
        </w:rPr>
        <w:t>Analysis:</w:t>
      </w:r>
      <w:r w:rsidRPr="00B51EF7">
        <w:t xml:space="preserve">  </w:t>
      </w:r>
      <w:r w:rsidRPr="00B51EF7">
        <w:rPr>
          <w:highlight w:val="lightGray"/>
        </w:rPr>
        <w:t>[Provide a root cause analysis or summary of why the full capability level was not achieved.]</w:t>
      </w:r>
    </w:p>
    <w:p w14:paraId="68EDA5EB" w14:textId="77777777" w:rsidR="00707C30" w:rsidRPr="00B51EF7" w:rsidRDefault="00707C30" w:rsidP="00707C30">
      <w:pPr>
        <w:pStyle w:val="BodyText"/>
        <w:sectPr w:rsidR="00707C30" w:rsidRPr="00B51EF7" w:rsidSect="00707C30">
          <w:pgSz w:w="12240" w:h="15840" w:code="1"/>
          <w:pgMar w:top="1440" w:right="1440" w:bottom="1440" w:left="1440" w:header="432" w:footer="432" w:gutter="0"/>
          <w:cols w:space="720"/>
          <w:docGrid w:linePitch="360"/>
        </w:sectPr>
      </w:pPr>
    </w:p>
    <w:p w14:paraId="000323A2" w14:textId="77777777" w:rsidR="00707C30" w:rsidRPr="00B51EF7" w:rsidRDefault="00707C30" w:rsidP="00707C30">
      <w:pPr>
        <w:pStyle w:val="Heading1"/>
      </w:pPr>
      <w:r w:rsidRPr="00B51EF7">
        <w:lastRenderedPageBreak/>
        <w:t>Appendix A:  Improvement Plan</w:t>
      </w:r>
    </w:p>
    <w:p w14:paraId="137AA99D" w14:textId="77777777" w:rsidR="00707C30" w:rsidRPr="00B51EF7" w:rsidRDefault="00707C30" w:rsidP="00BC10D0">
      <w:pPr>
        <w:pStyle w:val="BodyText"/>
        <w:jc w:val="both"/>
      </w:pPr>
      <w:r w:rsidRPr="00B51EF7">
        <w:t xml:space="preserve">This IP has been developed specifically for </w:t>
      </w:r>
      <w:r w:rsidRPr="00B51EF7">
        <w:rPr>
          <w:highlight w:val="lightGray"/>
        </w:rPr>
        <w:t>[Organization or Jurisdiction]</w:t>
      </w:r>
      <w:r w:rsidRPr="00B51EF7">
        <w:t xml:space="preserve"> as a result of </w:t>
      </w:r>
      <w:r w:rsidRPr="00B51EF7">
        <w:rPr>
          <w:highlight w:val="lightGray"/>
        </w:rPr>
        <w:t>[Exercise Name]</w:t>
      </w:r>
      <w:r w:rsidRPr="00B51EF7">
        <w:t xml:space="preserve"> conducted on </w:t>
      </w:r>
      <w:r w:rsidRPr="00B51EF7">
        <w:rPr>
          <w:highlight w:val="lightGray"/>
        </w:rPr>
        <w:t>[date of exercise]</w:t>
      </w:r>
      <w:r w:rsidRPr="00B51EF7">
        <w:t>.</w:t>
      </w:r>
    </w:p>
    <w:tbl>
      <w:tblPr>
        <w:tblpPr w:leftFromText="180" w:rightFromText="180" w:vertAnchor="text" w:horzAnchor="margin" w:tblpY="361"/>
        <w:tblOverlap w:val="never"/>
        <w:tblW w:w="13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10"/>
        <w:gridCol w:w="1870"/>
        <w:gridCol w:w="2320"/>
        <w:gridCol w:w="1868"/>
        <w:gridCol w:w="1800"/>
        <w:gridCol w:w="1890"/>
        <w:gridCol w:w="1800"/>
      </w:tblGrid>
      <w:tr w:rsidR="00BC10D0" w:rsidRPr="00B51EF7" w14:paraId="04D40631" w14:textId="77777777" w:rsidTr="00BC10D0">
        <w:trPr>
          <w:trHeight w:val="708"/>
          <w:tblHeader/>
        </w:trPr>
        <w:tc>
          <w:tcPr>
            <w:tcW w:w="1610" w:type="dxa"/>
            <w:tcBorders>
              <w:top w:val="single" w:sz="4" w:space="0" w:color="000080"/>
              <w:left w:val="single" w:sz="4" w:space="0" w:color="000080"/>
              <w:right w:val="single" w:sz="4" w:space="0" w:color="FFFFFF"/>
            </w:tcBorders>
            <w:shd w:val="clear" w:color="auto" w:fill="000080"/>
            <w:vAlign w:val="center"/>
          </w:tcPr>
          <w:p w14:paraId="63C9A282" w14:textId="064D933A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Capability</w:t>
            </w:r>
          </w:p>
        </w:tc>
        <w:tc>
          <w:tcPr>
            <w:tcW w:w="187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496C3EEA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Issue/</w:t>
            </w: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Area for Improvement</w:t>
            </w:r>
          </w:p>
        </w:tc>
        <w:tc>
          <w:tcPr>
            <w:tcW w:w="232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58B66588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Corrective Action</w:t>
            </w:r>
          </w:p>
        </w:tc>
        <w:tc>
          <w:tcPr>
            <w:tcW w:w="1868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11C1E6C4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Primary Responsible Organization</w:t>
            </w:r>
          </w:p>
        </w:tc>
        <w:tc>
          <w:tcPr>
            <w:tcW w:w="180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56BEA938" w14:textId="77777777" w:rsidR="00BC10D0" w:rsidRDefault="00BC10D0">
            <w:pPr>
              <w:spacing w:before="40" w:after="40"/>
              <w:ind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Organization POC</w:t>
            </w:r>
          </w:p>
        </w:tc>
        <w:tc>
          <w:tcPr>
            <w:tcW w:w="189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6B6EB623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Start Date</w:t>
            </w:r>
          </w:p>
        </w:tc>
        <w:tc>
          <w:tcPr>
            <w:tcW w:w="1800" w:type="dxa"/>
            <w:tcBorders>
              <w:top w:val="single" w:sz="4" w:space="0" w:color="000080"/>
              <w:left w:val="single" w:sz="4" w:space="0" w:color="FFFFFF"/>
              <w:right w:val="single" w:sz="4" w:space="0" w:color="000080"/>
            </w:tcBorders>
            <w:shd w:val="clear" w:color="auto" w:fill="000080"/>
            <w:vAlign w:val="center"/>
          </w:tcPr>
          <w:p w14:paraId="114E5308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Completion Date</w:t>
            </w:r>
          </w:p>
        </w:tc>
      </w:tr>
      <w:tr w:rsidR="00BC10D0" w:rsidRPr="00B51EF7" w14:paraId="77D18775" w14:textId="77777777" w:rsidTr="00BC10D0">
        <w:trPr>
          <w:trHeight w:val="165"/>
        </w:trPr>
        <w:tc>
          <w:tcPr>
            <w:tcW w:w="1610" w:type="dxa"/>
            <w:vMerge w:val="restart"/>
            <w:tcBorders>
              <w:left w:val="single" w:sz="4" w:space="0" w:color="000080"/>
            </w:tcBorders>
          </w:tcPr>
          <w:p w14:paraId="54FE46B0" w14:textId="429A9C42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apability Name]</w:t>
            </w:r>
          </w:p>
        </w:tc>
        <w:tc>
          <w:tcPr>
            <w:tcW w:w="1870" w:type="dxa"/>
            <w:vMerge w:val="restart"/>
          </w:tcPr>
          <w:p w14:paraId="39EAB351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B51EF7">
              <w:rPr>
                <w:rFonts w:ascii="Arial" w:hAnsi="Arial" w:cs="Arial"/>
                <w:sz w:val="20"/>
                <w:szCs w:val="20"/>
              </w:rPr>
              <w:t xml:space="preserve">1. </w:t>
            </w: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Area for Improvement]</w:t>
            </w:r>
          </w:p>
        </w:tc>
        <w:tc>
          <w:tcPr>
            <w:tcW w:w="2320" w:type="dxa"/>
            <w:vAlign w:val="center"/>
          </w:tcPr>
          <w:p w14:paraId="7BEDFB0C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 xml:space="preserve">[Corrective Action 1] </w:t>
            </w:r>
          </w:p>
        </w:tc>
        <w:tc>
          <w:tcPr>
            <w:tcW w:w="1868" w:type="dxa"/>
          </w:tcPr>
          <w:p w14:paraId="63C339C9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38CC7EF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5ADEF596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36806C8F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49C7F457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</w:tcBorders>
          </w:tcPr>
          <w:p w14:paraId="3C4687B8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/>
          </w:tcPr>
          <w:p w14:paraId="78D16D31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0" w:type="dxa"/>
            <w:vAlign w:val="center"/>
          </w:tcPr>
          <w:p w14:paraId="1556D85B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2]</w:t>
            </w:r>
          </w:p>
        </w:tc>
        <w:tc>
          <w:tcPr>
            <w:tcW w:w="1868" w:type="dxa"/>
          </w:tcPr>
          <w:p w14:paraId="634C2D5F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C7579B0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41CA4F85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09598174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36D6FAE9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</w:tcBorders>
          </w:tcPr>
          <w:p w14:paraId="16F58619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/>
          </w:tcPr>
          <w:p w14:paraId="64263469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0" w:type="dxa"/>
            <w:vAlign w:val="center"/>
          </w:tcPr>
          <w:p w14:paraId="28B59D5A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3]</w:t>
            </w:r>
          </w:p>
        </w:tc>
        <w:tc>
          <w:tcPr>
            <w:tcW w:w="1868" w:type="dxa"/>
          </w:tcPr>
          <w:p w14:paraId="08379C21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86D5D3A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769E5F98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34C64F24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63B8698E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</w:tcBorders>
          </w:tcPr>
          <w:p w14:paraId="70648685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 w:val="restart"/>
          </w:tcPr>
          <w:p w14:paraId="5B89A044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B51EF7"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Area for Improvement]</w:t>
            </w:r>
          </w:p>
        </w:tc>
        <w:tc>
          <w:tcPr>
            <w:tcW w:w="2320" w:type="dxa"/>
            <w:vAlign w:val="center"/>
          </w:tcPr>
          <w:p w14:paraId="49D62599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1]</w:t>
            </w:r>
          </w:p>
        </w:tc>
        <w:tc>
          <w:tcPr>
            <w:tcW w:w="1868" w:type="dxa"/>
          </w:tcPr>
          <w:p w14:paraId="72F24639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37CFAEE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7CB370F9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0B01EB9C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44B608F4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  <w:bottom w:val="single" w:sz="4" w:space="0" w:color="000080"/>
            </w:tcBorders>
          </w:tcPr>
          <w:p w14:paraId="34B65B08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/>
            <w:tcBorders>
              <w:bottom w:val="single" w:sz="4" w:space="0" w:color="000080"/>
            </w:tcBorders>
          </w:tcPr>
          <w:p w14:paraId="52CF11B4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2320" w:type="dxa"/>
            <w:tcBorders>
              <w:bottom w:val="single" w:sz="4" w:space="0" w:color="000080"/>
            </w:tcBorders>
            <w:vAlign w:val="center"/>
          </w:tcPr>
          <w:p w14:paraId="6CE71163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2]</w:t>
            </w:r>
          </w:p>
        </w:tc>
        <w:tc>
          <w:tcPr>
            <w:tcW w:w="1868" w:type="dxa"/>
            <w:tcBorders>
              <w:bottom w:val="single" w:sz="4" w:space="0" w:color="000080"/>
            </w:tcBorders>
          </w:tcPr>
          <w:p w14:paraId="5A61033C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000080"/>
            </w:tcBorders>
          </w:tcPr>
          <w:p w14:paraId="56C5F321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000080"/>
            </w:tcBorders>
          </w:tcPr>
          <w:p w14:paraId="030D2D22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000080"/>
              <w:right w:val="single" w:sz="4" w:space="0" w:color="000080"/>
            </w:tcBorders>
          </w:tcPr>
          <w:p w14:paraId="2B89134C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8247EB" w14:textId="77777777" w:rsidR="00707C30" w:rsidRPr="00B51EF7" w:rsidRDefault="00707C30" w:rsidP="00707C30">
      <w:pPr>
        <w:pStyle w:val="BodyText"/>
      </w:pPr>
    </w:p>
    <w:p w14:paraId="1F0DBC98" w14:textId="77777777" w:rsidR="00613A96" w:rsidRPr="00B51EF7" w:rsidRDefault="00613A96" w:rsidP="00707C30">
      <w:pPr>
        <w:pStyle w:val="BodyText"/>
        <w:sectPr w:rsidR="00613A96" w:rsidRPr="00B51EF7" w:rsidSect="002A70AA">
          <w:headerReference w:type="default" r:id="rId15"/>
          <w:footerReference w:type="default" r:id="rId16"/>
          <w:pgSz w:w="15840" w:h="12240" w:orient="landscape" w:code="1"/>
          <w:pgMar w:top="1440" w:right="1440" w:bottom="1440" w:left="1440" w:header="432" w:footer="432" w:gutter="0"/>
          <w:pgNumType w:start="1"/>
          <w:cols w:space="720"/>
          <w:docGrid w:linePitch="360"/>
        </w:sectPr>
      </w:pPr>
    </w:p>
    <w:p w14:paraId="6D08CBDD" w14:textId="77777777" w:rsidR="002A70AA" w:rsidRPr="00B51EF7" w:rsidRDefault="002A70AA" w:rsidP="002A70AA">
      <w:pPr>
        <w:pStyle w:val="Heading1"/>
      </w:pPr>
      <w:r w:rsidRPr="00B51EF7">
        <w:lastRenderedPageBreak/>
        <w:t>Appendix B:  Exercise Participants</w:t>
      </w:r>
    </w:p>
    <w:tbl>
      <w:tblPr>
        <w:tblW w:w="0" w:type="auto"/>
        <w:jc w:val="center"/>
        <w:tblBorders>
          <w:top w:val="single" w:sz="12" w:space="0" w:color="000080"/>
          <w:left w:val="single" w:sz="12" w:space="0" w:color="000080"/>
          <w:bottom w:val="single" w:sz="12" w:space="0" w:color="000080"/>
          <w:right w:val="single" w:sz="12" w:space="0" w:color="000080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30"/>
      </w:tblGrid>
      <w:tr w:rsidR="002A70AA" w:rsidRPr="00B51EF7" w14:paraId="5E328329" w14:textId="77777777" w:rsidTr="001065B6">
        <w:trPr>
          <w:jc w:val="center"/>
        </w:trPr>
        <w:tc>
          <w:tcPr>
            <w:tcW w:w="9414" w:type="dxa"/>
            <w:tcBorders>
              <w:top w:val="single" w:sz="12" w:space="0" w:color="000080"/>
              <w:bottom w:val="single" w:sz="4" w:space="0" w:color="auto"/>
            </w:tcBorders>
            <w:shd w:val="clear" w:color="auto" w:fill="000080"/>
          </w:tcPr>
          <w:p w14:paraId="0581C36B" w14:textId="77777777" w:rsidR="002A70AA" w:rsidRPr="00B51EF7" w:rsidRDefault="002A70AA" w:rsidP="001065B6">
            <w:pPr>
              <w:pStyle w:val="TableHead"/>
            </w:pPr>
            <w:r w:rsidRPr="00B51EF7">
              <w:t>Participating Organizations</w:t>
            </w:r>
          </w:p>
        </w:tc>
      </w:tr>
      <w:tr w:rsidR="002A70AA" w:rsidRPr="00B51EF7" w14:paraId="43509A5F" w14:textId="77777777" w:rsidTr="001065B6">
        <w:trPr>
          <w:jc w:val="center"/>
        </w:trPr>
        <w:tc>
          <w:tcPr>
            <w:tcW w:w="9414" w:type="dxa"/>
            <w:tcBorders>
              <w:top w:val="single" w:sz="4" w:space="0" w:color="auto"/>
            </w:tcBorders>
            <w:shd w:val="clear" w:color="auto" w:fill="E0E0E0"/>
          </w:tcPr>
          <w:p w14:paraId="52DEAAF0" w14:textId="77777777" w:rsidR="002A70AA" w:rsidRPr="00B51EF7" w:rsidRDefault="002A70AA" w:rsidP="001065B6">
            <w:pPr>
              <w:pStyle w:val="Tabletext"/>
              <w:rPr>
                <w:b/>
              </w:rPr>
            </w:pPr>
            <w:r w:rsidRPr="00B51EF7">
              <w:rPr>
                <w:b/>
              </w:rPr>
              <w:t>Federal</w:t>
            </w:r>
          </w:p>
        </w:tc>
      </w:tr>
      <w:tr w:rsidR="002A70AA" w:rsidRPr="00B51EF7" w14:paraId="38D1B1A8" w14:textId="77777777" w:rsidTr="001065B6">
        <w:trPr>
          <w:jc w:val="center"/>
        </w:trPr>
        <w:tc>
          <w:tcPr>
            <w:tcW w:w="9414" w:type="dxa"/>
          </w:tcPr>
          <w:p w14:paraId="063EF88B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16369A94" w14:textId="77777777" w:rsidTr="001065B6">
        <w:trPr>
          <w:jc w:val="center"/>
        </w:trPr>
        <w:tc>
          <w:tcPr>
            <w:tcW w:w="9414" w:type="dxa"/>
          </w:tcPr>
          <w:p w14:paraId="5F99469B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4ABBA311" w14:textId="77777777" w:rsidTr="001065B6">
        <w:trPr>
          <w:jc w:val="center"/>
        </w:trPr>
        <w:tc>
          <w:tcPr>
            <w:tcW w:w="9414" w:type="dxa"/>
          </w:tcPr>
          <w:p w14:paraId="47D4D351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09C41C04" w14:textId="77777777" w:rsidTr="001065B6">
        <w:trPr>
          <w:jc w:val="center"/>
        </w:trPr>
        <w:tc>
          <w:tcPr>
            <w:tcW w:w="9414" w:type="dxa"/>
            <w:shd w:val="clear" w:color="auto" w:fill="E0E0E0"/>
          </w:tcPr>
          <w:p w14:paraId="1B6B9872" w14:textId="77777777" w:rsidR="002A70AA" w:rsidRPr="00B51EF7" w:rsidRDefault="002A70AA" w:rsidP="001065B6">
            <w:pPr>
              <w:pStyle w:val="Tabletext"/>
            </w:pPr>
            <w:r w:rsidRPr="00B51EF7">
              <w:rPr>
                <w:b/>
              </w:rPr>
              <w:t>State</w:t>
            </w:r>
          </w:p>
        </w:tc>
      </w:tr>
      <w:tr w:rsidR="002A70AA" w:rsidRPr="00B51EF7" w14:paraId="430F504F" w14:textId="77777777" w:rsidTr="001065B6">
        <w:trPr>
          <w:jc w:val="center"/>
        </w:trPr>
        <w:tc>
          <w:tcPr>
            <w:tcW w:w="9414" w:type="dxa"/>
          </w:tcPr>
          <w:p w14:paraId="43738DAF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43A5506A" w14:textId="77777777" w:rsidTr="001065B6">
        <w:trPr>
          <w:jc w:val="center"/>
        </w:trPr>
        <w:tc>
          <w:tcPr>
            <w:tcW w:w="9414" w:type="dxa"/>
          </w:tcPr>
          <w:p w14:paraId="3D88C975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127C166E" w14:textId="77777777" w:rsidTr="001065B6">
        <w:trPr>
          <w:jc w:val="center"/>
        </w:trPr>
        <w:tc>
          <w:tcPr>
            <w:tcW w:w="9414" w:type="dxa"/>
          </w:tcPr>
          <w:p w14:paraId="380AD437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51B0A6A1" w14:textId="77777777" w:rsidTr="001065B6">
        <w:trPr>
          <w:jc w:val="center"/>
        </w:trPr>
        <w:tc>
          <w:tcPr>
            <w:tcW w:w="9414" w:type="dxa"/>
          </w:tcPr>
          <w:p w14:paraId="3D752246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5CDBF093" w14:textId="77777777" w:rsidTr="001065B6">
        <w:trPr>
          <w:jc w:val="center"/>
        </w:trPr>
        <w:tc>
          <w:tcPr>
            <w:tcW w:w="9414" w:type="dxa"/>
            <w:shd w:val="clear" w:color="auto" w:fill="E0E0E0"/>
          </w:tcPr>
          <w:p w14:paraId="00F5481B" w14:textId="77777777" w:rsidR="002A70AA" w:rsidRPr="00B51EF7" w:rsidRDefault="002A70AA" w:rsidP="001065B6">
            <w:pPr>
              <w:pStyle w:val="Tabletext"/>
            </w:pPr>
            <w:r w:rsidRPr="00B51EF7">
              <w:rPr>
                <w:b/>
                <w:highlight w:val="lightGray"/>
              </w:rPr>
              <w:t>[Jurisdiction A]</w:t>
            </w:r>
          </w:p>
        </w:tc>
      </w:tr>
      <w:tr w:rsidR="002A70AA" w:rsidRPr="00B51EF7" w14:paraId="7ED06018" w14:textId="77777777" w:rsidTr="001065B6">
        <w:trPr>
          <w:jc w:val="center"/>
        </w:trPr>
        <w:tc>
          <w:tcPr>
            <w:tcW w:w="9414" w:type="dxa"/>
          </w:tcPr>
          <w:p w14:paraId="7CA91D27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6D8DDB23" w14:textId="77777777" w:rsidTr="001065B6">
        <w:trPr>
          <w:jc w:val="center"/>
        </w:trPr>
        <w:tc>
          <w:tcPr>
            <w:tcW w:w="9414" w:type="dxa"/>
          </w:tcPr>
          <w:p w14:paraId="1B036D89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4731C36E" w14:textId="77777777" w:rsidTr="001065B6">
        <w:trPr>
          <w:jc w:val="center"/>
        </w:trPr>
        <w:tc>
          <w:tcPr>
            <w:tcW w:w="9414" w:type="dxa"/>
          </w:tcPr>
          <w:p w14:paraId="761CBAA8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6F4108BA" w14:textId="77777777" w:rsidTr="001065B6">
        <w:trPr>
          <w:jc w:val="center"/>
        </w:trPr>
        <w:tc>
          <w:tcPr>
            <w:tcW w:w="9414" w:type="dxa"/>
            <w:shd w:val="clear" w:color="auto" w:fill="E0E0E0"/>
          </w:tcPr>
          <w:p w14:paraId="5B232B4D" w14:textId="77777777" w:rsidR="002A70AA" w:rsidRPr="00B51EF7" w:rsidRDefault="002A70AA" w:rsidP="001065B6">
            <w:pPr>
              <w:pStyle w:val="Tabletext"/>
              <w:rPr>
                <w:b/>
              </w:rPr>
            </w:pPr>
            <w:r w:rsidRPr="00B51EF7">
              <w:rPr>
                <w:b/>
                <w:highlight w:val="lightGray"/>
              </w:rPr>
              <w:t>[Jurisdiction B]</w:t>
            </w:r>
          </w:p>
        </w:tc>
      </w:tr>
      <w:tr w:rsidR="002A70AA" w:rsidRPr="00B51EF7" w14:paraId="5FDDFF9F" w14:textId="77777777" w:rsidTr="001065B6">
        <w:trPr>
          <w:jc w:val="center"/>
        </w:trPr>
        <w:tc>
          <w:tcPr>
            <w:tcW w:w="9414" w:type="dxa"/>
          </w:tcPr>
          <w:p w14:paraId="2CF8CD05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58722A8D" w14:textId="77777777" w:rsidTr="001065B6">
        <w:trPr>
          <w:jc w:val="center"/>
        </w:trPr>
        <w:tc>
          <w:tcPr>
            <w:tcW w:w="9414" w:type="dxa"/>
          </w:tcPr>
          <w:p w14:paraId="62A4698D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138D7222" w14:textId="77777777" w:rsidTr="001065B6">
        <w:trPr>
          <w:jc w:val="center"/>
        </w:trPr>
        <w:tc>
          <w:tcPr>
            <w:tcW w:w="9414" w:type="dxa"/>
          </w:tcPr>
          <w:p w14:paraId="2ED74561" w14:textId="77777777" w:rsidR="002A70AA" w:rsidRPr="00B51EF7" w:rsidRDefault="002A70AA" w:rsidP="001065B6">
            <w:pPr>
              <w:pStyle w:val="Tabletext"/>
            </w:pPr>
          </w:p>
        </w:tc>
      </w:tr>
    </w:tbl>
    <w:p w14:paraId="3460384D" w14:textId="77777777" w:rsidR="002A70AA" w:rsidRPr="00B51EF7" w:rsidRDefault="002A70AA" w:rsidP="00707C30">
      <w:pPr>
        <w:pStyle w:val="BodyText"/>
      </w:pPr>
    </w:p>
    <w:sectPr w:rsidR="002A70AA" w:rsidRPr="00B51EF7" w:rsidSect="002A70AA">
      <w:headerReference w:type="default" r:id="rId17"/>
      <w:footerReference w:type="default" r:id="rId18"/>
      <w:pgSz w:w="12240" w:h="15840" w:code="1"/>
      <w:pgMar w:top="1440" w:right="1440" w:bottom="1440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94E0A8" w14:textId="77777777" w:rsidR="00CF7166" w:rsidRDefault="00CF7166" w:rsidP="00D31366">
      <w:r>
        <w:separator/>
      </w:r>
    </w:p>
  </w:endnote>
  <w:endnote w:type="continuationSeparator" w:id="0">
    <w:p w14:paraId="6D90D168" w14:textId="77777777" w:rsidR="00CF7166" w:rsidRDefault="00CF7166" w:rsidP="00D31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3B0687" w14:textId="77777777" w:rsidR="001065B6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</w:rPr>
    </w:pPr>
    <w:r>
      <w:t>Exercise Overview</w:t>
    </w:r>
    <w:r w:rsidRPr="003536F2">
      <w:tab/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68284D">
      <w:rPr>
        <w:rStyle w:val="PageNumber"/>
        <w:b w:val="0"/>
        <w:noProof/>
      </w:rPr>
      <w:t>1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5B7624D6" w14:textId="77777777" w:rsidR="001065B6" w:rsidRPr="005A60DA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5E6FFDA2" w14:textId="77777777" w:rsidR="007D2F33" w:rsidRDefault="001065B6">
    <w:pPr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30ABF" w14:textId="6C4A1AFE" w:rsidR="001065B6" w:rsidRPr="003536F2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</w:rPr>
    </w:pPr>
    <w:r>
      <w:t>Analysis of Capabilities</w:t>
    </w:r>
    <w:r w:rsidRPr="003536F2">
      <w:rPr>
        <w:b w:val="0"/>
      </w:rPr>
      <w:tab/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68284D">
      <w:rPr>
        <w:rStyle w:val="PageNumber"/>
        <w:b w:val="0"/>
        <w:noProof/>
      </w:rPr>
      <w:t>4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3CA03274" w14:textId="77777777" w:rsidR="001065B6" w:rsidRPr="005A60DA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68BC69A6" w14:textId="77777777" w:rsidR="007D2F33" w:rsidRDefault="001065B6">
    <w:pPr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D780CB" w14:textId="77777777" w:rsidR="001065B6" w:rsidRPr="003536F2" w:rsidRDefault="001065B6" w:rsidP="002A70AA">
    <w:pPr>
      <w:pStyle w:val="Header"/>
      <w:pBdr>
        <w:top w:val="single" w:sz="8" w:space="1" w:color="000080"/>
      </w:pBdr>
      <w:tabs>
        <w:tab w:val="clear" w:pos="9360"/>
        <w:tab w:val="center" w:pos="6480"/>
        <w:tab w:val="right" w:pos="12960"/>
      </w:tabs>
      <w:rPr>
        <w:rStyle w:val="PageNumber"/>
      </w:rPr>
    </w:pPr>
    <w:r>
      <w:t>Appendix A:  Improvement Plan</w:t>
    </w:r>
    <w:r w:rsidRPr="003536F2">
      <w:rPr>
        <w:b w:val="0"/>
      </w:rPr>
      <w:tab/>
    </w:r>
    <w:r>
      <w:rPr>
        <w:b w:val="0"/>
      </w:rPr>
      <w:t>A-</w:t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68284D">
      <w:rPr>
        <w:rStyle w:val="PageNumber"/>
        <w:b w:val="0"/>
        <w:noProof/>
      </w:rPr>
      <w:t>1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0774B568" w14:textId="77777777" w:rsidR="001065B6" w:rsidRPr="005A60DA" w:rsidRDefault="001065B6" w:rsidP="002A70AA">
    <w:pPr>
      <w:pStyle w:val="Header"/>
      <w:pBdr>
        <w:top w:val="single" w:sz="8" w:space="1" w:color="000080"/>
      </w:pBdr>
      <w:tabs>
        <w:tab w:val="center" w:pos="64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235FF91A" w14:textId="77777777" w:rsidR="007D2F33" w:rsidRDefault="001065B6">
    <w:pPr>
      <w:tabs>
        <w:tab w:val="center" w:pos="6480"/>
      </w:tabs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01289" w14:textId="77777777" w:rsidR="001065B6" w:rsidRPr="003536F2" w:rsidRDefault="001065B6" w:rsidP="00C94D26">
    <w:pPr>
      <w:pStyle w:val="Header"/>
      <w:pBdr>
        <w:top w:val="single" w:sz="8" w:space="1" w:color="000080"/>
      </w:pBdr>
      <w:tabs>
        <w:tab w:val="center" w:pos="4680"/>
        <w:tab w:val="center" w:pos="6480"/>
        <w:tab w:val="right" w:pos="12960"/>
      </w:tabs>
      <w:rPr>
        <w:rStyle w:val="PageNumber"/>
      </w:rPr>
    </w:pPr>
    <w:r>
      <w:t>Appendix B:  Exercise Participants</w:t>
    </w:r>
    <w:r w:rsidRPr="003536F2">
      <w:rPr>
        <w:b w:val="0"/>
      </w:rPr>
      <w:tab/>
    </w:r>
    <w:r>
      <w:rPr>
        <w:b w:val="0"/>
      </w:rPr>
      <w:t>B-</w:t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68284D">
      <w:rPr>
        <w:rStyle w:val="PageNumber"/>
        <w:b w:val="0"/>
        <w:noProof/>
      </w:rPr>
      <w:t>1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7B43C551" w14:textId="77777777" w:rsidR="001065B6" w:rsidRPr="005A60DA" w:rsidRDefault="001065B6" w:rsidP="00C94D26">
    <w:pPr>
      <w:pStyle w:val="Header"/>
      <w:pBdr>
        <w:top w:val="single" w:sz="8" w:space="1" w:color="000080"/>
      </w:pBdr>
      <w:tabs>
        <w:tab w:val="center" w:pos="4680"/>
        <w:tab w:val="center" w:pos="64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71F5B36D" w14:textId="77777777" w:rsidR="007D2F33" w:rsidRDefault="001065B6">
    <w:pPr>
      <w:tabs>
        <w:tab w:val="center" w:pos="4680"/>
        <w:tab w:val="center" w:pos="6480"/>
        <w:tab w:val="right" w:pos="9360"/>
      </w:tabs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2CD17C" w14:textId="77777777" w:rsidR="00CF7166" w:rsidRDefault="00CF7166" w:rsidP="00D31366">
      <w:r>
        <w:separator/>
      </w:r>
    </w:p>
  </w:footnote>
  <w:footnote w:type="continuationSeparator" w:id="0">
    <w:p w14:paraId="2F81E41A" w14:textId="77777777" w:rsidR="00CF7166" w:rsidRDefault="00CF7166" w:rsidP="00D313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4976A" w14:textId="08D1B189" w:rsidR="001065B6" w:rsidRDefault="001065B6" w:rsidP="006746F8">
    <w:pPr>
      <w:pStyle w:val="Header"/>
    </w:pPr>
    <w:r>
      <w:t>A</w:t>
    </w:r>
    <w:r w:rsidR="00B2307B">
      <w:t xml:space="preserve">fter </w:t>
    </w:r>
    <w:r>
      <w:t>Action Report/</w:t>
    </w:r>
    <w:r w:rsidRPr="007B1B03">
      <w:tab/>
    </w:r>
    <w:r w:rsidRPr="00E07FFD">
      <w:rPr>
        <w:highlight w:val="lightGray"/>
      </w:rPr>
      <w:t>[Exercise Name]</w:t>
    </w:r>
  </w:p>
  <w:p w14:paraId="06E18452" w14:textId="77777777" w:rsidR="001065B6" w:rsidRDefault="001065B6">
    <w:pPr>
      <w:pStyle w:val="Header"/>
      <w:pBdr>
        <w:bottom w:val="single" w:sz="4" w:space="1" w:color="000080"/>
      </w:pBdr>
      <w:spacing w:after="120"/>
    </w:pPr>
    <w:r>
      <w:rPr>
        <w:szCs w:val="12"/>
      </w:rPr>
      <w:t>Improvement Plan (AAR/IP)</w:t>
    </w:r>
    <w:r>
      <w:rPr>
        <w:szCs w:val="12"/>
      </w:rPr>
      <w:tab/>
    </w:r>
    <w:r w:rsidRPr="00E07FFD">
      <w:rPr>
        <w:szCs w:val="12"/>
        <w:highlight w:val="lightGray"/>
      </w:rPr>
      <w:t>[Exercise Name Continued]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7978B5" w14:textId="77777777" w:rsidR="001065B6" w:rsidRDefault="001065B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CA3297" w14:textId="6591BDDF" w:rsidR="001065B6" w:rsidRDefault="001065B6" w:rsidP="002A70AA">
    <w:pPr>
      <w:pStyle w:val="Header"/>
      <w:tabs>
        <w:tab w:val="clear" w:pos="9360"/>
        <w:tab w:val="right" w:pos="12960"/>
      </w:tabs>
    </w:pPr>
    <w:r>
      <w:t>A</w:t>
    </w:r>
    <w:r w:rsidR="00B2307B">
      <w:t xml:space="preserve">fter </w:t>
    </w:r>
    <w:r>
      <w:t>Action Report/</w:t>
    </w:r>
    <w:r w:rsidRPr="007B1B03">
      <w:tab/>
    </w:r>
    <w:r w:rsidRPr="00E07FFD">
      <w:rPr>
        <w:highlight w:val="lightGray"/>
      </w:rPr>
      <w:t>[Exercise Name]</w:t>
    </w:r>
  </w:p>
  <w:p w14:paraId="0503AB71" w14:textId="77777777" w:rsidR="001065B6" w:rsidRDefault="001065B6" w:rsidP="002A70AA">
    <w:pPr>
      <w:pStyle w:val="Header"/>
      <w:pBdr>
        <w:bottom w:val="single" w:sz="4" w:space="1" w:color="000080"/>
      </w:pBdr>
      <w:tabs>
        <w:tab w:val="clear" w:pos="9360"/>
        <w:tab w:val="right" w:pos="12960"/>
      </w:tabs>
      <w:spacing w:after="120"/>
    </w:pPr>
    <w:r>
      <w:rPr>
        <w:szCs w:val="12"/>
      </w:rPr>
      <w:t>Improvement Plan (AAR/IP)</w:t>
    </w:r>
    <w:r>
      <w:rPr>
        <w:szCs w:val="12"/>
      </w:rPr>
      <w:tab/>
    </w:r>
    <w:r w:rsidRPr="00E07FFD">
      <w:rPr>
        <w:szCs w:val="12"/>
        <w:highlight w:val="lightGray"/>
      </w:rPr>
      <w:t>[Exercise Name Continued]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109BBB" w14:textId="7E4DAD87" w:rsidR="001065B6" w:rsidRDefault="001065B6" w:rsidP="002A70AA">
    <w:pPr>
      <w:pStyle w:val="Header"/>
      <w:tabs>
        <w:tab w:val="right" w:pos="12960"/>
      </w:tabs>
    </w:pPr>
    <w:r>
      <w:t>A</w:t>
    </w:r>
    <w:r w:rsidR="00B2307B">
      <w:t xml:space="preserve">fter </w:t>
    </w:r>
    <w:r>
      <w:t>Action Report/</w:t>
    </w:r>
    <w:r>
      <w:tab/>
    </w:r>
    <w:r w:rsidRPr="00E07FFD">
      <w:rPr>
        <w:highlight w:val="lightGray"/>
      </w:rPr>
      <w:t>[Exercise Name]</w:t>
    </w:r>
  </w:p>
  <w:p w14:paraId="28334075" w14:textId="77777777" w:rsidR="001065B6" w:rsidRDefault="001065B6" w:rsidP="002A70AA">
    <w:pPr>
      <w:pStyle w:val="Header"/>
      <w:pBdr>
        <w:bottom w:val="single" w:sz="4" w:space="1" w:color="000080"/>
      </w:pBdr>
      <w:tabs>
        <w:tab w:val="right" w:pos="12960"/>
      </w:tabs>
      <w:spacing w:after="120"/>
    </w:pPr>
    <w:r>
      <w:rPr>
        <w:szCs w:val="12"/>
      </w:rPr>
      <w:t>Improvement Plan (AAR/IP)</w:t>
    </w:r>
    <w:r>
      <w:rPr>
        <w:szCs w:val="12"/>
      </w:rPr>
      <w:tab/>
    </w:r>
    <w:r w:rsidRPr="00E07FFD">
      <w:rPr>
        <w:szCs w:val="12"/>
        <w:highlight w:val="lightGray"/>
      </w:rPr>
      <w:t>[Exercise Name Continued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62821DA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80"/>
      </w:rPr>
    </w:lvl>
  </w:abstractNum>
  <w:abstractNum w:abstractNumId="1" w15:restartNumberingAfterBreak="0">
    <w:nsid w:val="02896C1D"/>
    <w:multiLevelType w:val="hybridMultilevel"/>
    <w:tmpl w:val="72FC9C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DC69BE"/>
    <w:multiLevelType w:val="hybridMultilevel"/>
    <w:tmpl w:val="F5DA63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265521"/>
    <w:multiLevelType w:val="hybridMultilevel"/>
    <w:tmpl w:val="91B2CA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027E09"/>
    <w:multiLevelType w:val="hybridMultilevel"/>
    <w:tmpl w:val="3DDEDE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3F799B"/>
    <w:multiLevelType w:val="hybridMultilevel"/>
    <w:tmpl w:val="09E2A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A30F3"/>
    <w:multiLevelType w:val="hybridMultilevel"/>
    <w:tmpl w:val="82927F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352328B"/>
    <w:multiLevelType w:val="hybridMultilevel"/>
    <w:tmpl w:val="571420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A5005C"/>
    <w:multiLevelType w:val="hybridMultilevel"/>
    <w:tmpl w:val="15747AA8"/>
    <w:lvl w:ilvl="0" w:tplc="E7AC4E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3B1B58"/>
    <w:multiLevelType w:val="hybridMultilevel"/>
    <w:tmpl w:val="7A801E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79810B7"/>
    <w:multiLevelType w:val="hybridMultilevel"/>
    <w:tmpl w:val="E7B6CA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D900750"/>
    <w:multiLevelType w:val="hybridMultilevel"/>
    <w:tmpl w:val="85D81A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D853DE7"/>
    <w:multiLevelType w:val="hybridMultilevel"/>
    <w:tmpl w:val="C23AB3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F05C28"/>
    <w:multiLevelType w:val="hybridMultilevel"/>
    <w:tmpl w:val="5566AC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45150FB"/>
    <w:multiLevelType w:val="hybridMultilevel"/>
    <w:tmpl w:val="F17810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7BC708C"/>
    <w:multiLevelType w:val="hybridMultilevel"/>
    <w:tmpl w:val="F9AA70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AD002BA"/>
    <w:multiLevelType w:val="hybridMultilevel"/>
    <w:tmpl w:val="168409E8"/>
    <w:lvl w:ilvl="0" w:tplc="84869E1E">
      <w:start w:val="1"/>
      <w:numFmt w:val="decimal"/>
      <w:pStyle w:val="NumberBullet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F9B6E38"/>
    <w:multiLevelType w:val="hybridMultilevel"/>
    <w:tmpl w:val="72FC9C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7"/>
  </w:num>
  <w:num w:numId="4">
    <w:abstractNumId w:val="13"/>
  </w:num>
  <w:num w:numId="5">
    <w:abstractNumId w:val="15"/>
  </w:num>
  <w:num w:numId="6">
    <w:abstractNumId w:val="16"/>
  </w:num>
  <w:num w:numId="7">
    <w:abstractNumId w:val="7"/>
  </w:num>
  <w:num w:numId="8">
    <w:abstractNumId w:val="2"/>
  </w:num>
  <w:num w:numId="9">
    <w:abstractNumId w:val="12"/>
  </w:num>
  <w:num w:numId="10">
    <w:abstractNumId w:val="4"/>
  </w:num>
  <w:num w:numId="11">
    <w:abstractNumId w:val="14"/>
  </w:num>
  <w:num w:numId="12">
    <w:abstractNumId w:val="6"/>
  </w:num>
  <w:num w:numId="13">
    <w:abstractNumId w:val="9"/>
  </w:num>
  <w:num w:numId="14">
    <w:abstractNumId w:val="3"/>
  </w:num>
  <w:num w:numId="15">
    <w:abstractNumId w:val="8"/>
  </w:num>
  <w:num w:numId="16">
    <w:abstractNumId w:val="5"/>
  </w:num>
  <w:num w:numId="17">
    <w:abstractNumId w:val="1"/>
  </w:num>
  <w:num w:numId="18">
    <w:abstractNumId w:val="16"/>
    <w:lvlOverride w:ilvl="0">
      <w:startOverride w:val="1"/>
    </w:lvlOverride>
  </w:num>
  <w:num w:numId="19">
    <w:abstractNumId w:val="16"/>
    <w:lvlOverride w:ilvl="0">
      <w:startOverride w:val="1"/>
    </w:lvlOverride>
  </w:num>
  <w:num w:numId="20">
    <w:abstractNumId w:val="16"/>
    <w:lvlOverride w:ilvl="0">
      <w:startOverride w:val="1"/>
    </w:lvlOverride>
  </w:num>
  <w:num w:numId="21">
    <w:abstractNumId w:val="16"/>
    <w:lvlOverride w:ilvl="0">
      <w:startOverride w:val="1"/>
    </w:lvlOverride>
  </w:num>
  <w:num w:numId="22">
    <w:abstractNumId w:val="16"/>
    <w:lvlOverride w:ilvl="0">
      <w:startOverride w:val="1"/>
    </w:lvlOverride>
  </w:num>
  <w:num w:numId="23">
    <w:abstractNumId w:val="16"/>
    <w:lvlOverride w:ilvl="0">
      <w:startOverride w:val="1"/>
    </w:lvlOverride>
  </w:num>
  <w:num w:numId="24">
    <w:abstractNumId w:val="16"/>
    <w:lvlOverride w:ilvl="0">
      <w:startOverride w:val="1"/>
    </w:lvlOverride>
  </w:num>
  <w:num w:numId="25">
    <w:abstractNumId w:val="16"/>
    <w:lvlOverride w:ilvl="0">
      <w:startOverride w:val="1"/>
    </w:lvlOverride>
  </w:num>
  <w:num w:numId="26">
    <w:abstractNumId w:val="16"/>
    <w:lvlOverride w:ilvl="0">
      <w:startOverride w:val="1"/>
    </w:lvlOverride>
  </w:num>
  <w:num w:numId="27">
    <w:abstractNumId w:val="16"/>
    <w:lvlOverride w:ilvl="0">
      <w:startOverride w:val="1"/>
    </w:lvlOverride>
  </w:num>
  <w:num w:numId="28">
    <w:abstractNumId w:val="16"/>
    <w:lvlOverride w:ilvl="0">
      <w:startOverride w:val="1"/>
    </w:lvlOverride>
  </w:num>
  <w:num w:numId="29">
    <w:abstractNumId w:val="16"/>
    <w:lvlOverride w:ilvl="0">
      <w:startOverride w:val="1"/>
    </w:lvlOverride>
  </w:num>
  <w:num w:numId="30">
    <w:abstractNumId w:val="16"/>
    <w:lvlOverride w:ilvl="0">
      <w:startOverride w:val="1"/>
    </w:lvlOverride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NDYyNjUzMTI2MjBT0lEKTi0uzszPAykwrgUALW150iwAAAA="/>
  </w:docVars>
  <w:rsids>
    <w:rsidRoot w:val="00D31366"/>
    <w:rsid w:val="00025486"/>
    <w:rsid w:val="00037C2C"/>
    <w:rsid w:val="00044E28"/>
    <w:rsid w:val="00054AB0"/>
    <w:rsid w:val="000558D2"/>
    <w:rsid w:val="0007427E"/>
    <w:rsid w:val="001065B6"/>
    <w:rsid w:val="001072D2"/>
    <w:rsid w:val="001200C3"/>
    <w:rsid w:val="001230C1"/>
    <w:rsid w:val="00132FB5"/>
    <w:rsid w:val="00147EDA"/>
    <w:rsid w:val="001635FF"/>
    <w:rsid w:val="00173A85"/>
    <w:rsid w:val="001909F6"/>
    <w:rsid w:val="001A1DEF"/>
    <w:rsid w:val="001A3FDF"/>
    <w:rsid w:val="001A6FB1"/>
    <w:rsid w:val="001B13DF"/>
    <w:rsid w:val="0022733F"/>
    <w:rsid w:val="002351A6"/>
    <w:rsid w:val="00255A08"/>
    <w:rsid w:val="00265727"/>
    <w:rsid w:val="00271872"/>
    <w:rsid w:val="002A01AA"/>
    <w:rsid w:val="002A70AA"/>
    <w:rsid w:val="002F6911"/>
    <w:rsid w:val="00305EC5"/>
    <w:rsid w:val="003170C3"/>
    <w:rsid w:val="0033566C"/>
    <w:rsid w:val="0039112D"/>
    <w:rsid w:val="0039282F"/>
    <w:rsid w:val="003A0595"/>
    <w:rsid w:val="003C015C"/>
    <w:rsid w:val="003C1DFB"/>
    <w:rsid w:val="00451D3D"/>
    <w:rsid w:val="004E7D88"/>
    <w:rsid w:val="004F37DF"/>
    <w:rsid w:val="005053C2"/>
    <w:rsid w:val="00556D79"/>
    <w:rsid w:val="005657CD"/>
    <w:rsid w:val="00576DCA"/>
    <w:rsid w:val="005A60DA"/>
    <w:rsid w:val="005E57EC"/>
    <w:rsid w:val="00613A96"/>
    <w:rsid w:val="006645F7"/>
    <w:rsid w:val="006746F8"/>
    <w:rsid w:val="0068284D"/>
    <w:rsid w:val="00693B85"/>
    <w:rsid w:val="006B6162"/>
    <w:rsid w:val="00707C30"/>
    <w:rsid w:val="00723232"/>
    <w:rsid w:val="0076011B"/>
    <w:rsid w:val="007D2F33"/>
    <w:rsid w:val="007F0221"/>
    <w:rsid w:val="00831034"/>
    <w:rsid w:val="00860E24"/>
    <w:rsid w:val="00876C13"/>
    <w:rsid w:val="00896484"/>
    <w:rsid w:val="008C4A53"/>
    <w:rsid w:val="00925736"/>
    <w:rsid w:val="009434EB"/>
    <w:rsid w:val="009C1950"/>
    <w:rsid w:val="009C55A6"/>
    <w:rsid w:val="009D0F28"/>
    <w:rsid w:val="00A40CCA"/>
    <w:rsid w:val="00A554C3"/>
    <w:rsid w:val="00A562C7"/>
    <w:rsid w:val="00AC78AA"/>
    <w:rsid w:val="00B20268"/>
    <w:rsid w:val="00B2307B"/>
    <w:rsid w:val="00B51EF7"/>
    <w:rsid w:val="00BA3A8B"/>
    <w:rsid w:val="00BC10D0"/>
    <w:rsid w:val="00BD0874"/>
    <w:rsid w:val="00BD41C3"/>
    <w:rsid w:val="00BE3AAA"/>
    <w:rsid w:val="00BE5773"/>
    <w:rsid w:val="00C20951"/>
    <w:rsid w:val="00C94D26"/>
    <w:rsid w:val="00CA2B8D"/>
    <w:rsid w:val="00CB74D0"/>
    <w:rsid w:val="00CD2F75"/>
    <w:rsid w:val="00CE4109"/>
    <w:rsid w:val="00CF1675"/>
    <w:rsid w:val="00CF7166"/>
    <w:rsid w:val="00D0430F"/>
    <w:rsid w:val="00D27750"/>
    <w:rsid w:val="00D31366"/>
    <w:rsid w:val="00DB0C6C"/>
    <w:rsid w:val="00DB5004"/>
    <w:rsid w:val="00DE5637"/>
    <w:rsid w:val="00DF0888"/>
    <w:rsid w:val="00E808F4"/>
    <w:rsid w:val="00E92056"/>
    <w:rsid w:val="00E926F9"/>
    <w:rsid w:val="00EB608E"/>
    <w:rsid w:val="00ED588C"/>
    <w:rsid w:val="00EE3D6A"/>
    <w:rsid w:val="00F10013"/>
    <w:rsid w:val="00F23EC1"/>
    <w:rsid w:val="00F25F11"/>
    <w:rsid w:val="00F267C1"/>
    <w:rsid w:val="00F466AA"/>
    <w:rsid w:val="00F677B4"/>
    <w:rsid w:val="00F940BF"/>
    <w:rsid w:val="00F95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0E3F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13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D31366"/>
    <w:pPr>
      <w:keepNext/>
      <w:spacing w:before="240" w:after="160"/>
      <w:jc w:val="center"/>
      <w:outlineLvl w:val="0"/>
    </w:pPr>
    <w:rPr>
      <w:rFonts w:ascii="Arial Bold" w:hAnsi="Arial Bold" w:cs="Arial"/>
      <w:b/>
      <w:bCs/>
      <w:smallCaps/>
      <w:color w:val="000080"/>
      <w:kern w:val="32"/>
      <w:sz w:val="38"/>
      <w:szCs w:val="38"/>
    </w:rPr>
  </w:style>
  <w:style w:type="paragraph" w:styleId="Heading2">
    <w:name w:val="heading 2"/>
    <w:basedOn w:val="Normal"/>
    <w:next w:val="Normal"/>
    <w:link w:val="Heading2Char"/>
    <w:qFormat/>
    <w:rsid w:val="00D31366"/>
    <w:pPr>
      <w:keepNext/>
      <w:spacing w:before="240" w:after="160"/>
      <w:outlineLvl w:val="1"/>
    </w:pPr>
    <w:rPr>
      <w:rFonts w:ascii="Arial" w:hAnsi="Arial" w:cs="Arial"/>
      <w:b/>
      <w:bCs/>
      <w:iCs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31366"/>
    <w:pPr>
      <w:keepNext/>
      <w:spacing w:before="240" w:after="160"/>
      <w:outlineLvl w:val="2"/>
    </w:pPr>
    <w:rPr>
      <w:rFonts w:ascii="Arial" w:hAnsi="Arial" w:cs="Arial"/>
      <w:b/>
      <w:bCs/>
      <w:color w:val="00008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C30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0000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A2B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31366"/>
    <w:rPr>
      <w:rFonts w:ascii="Arial Bold" w:eastAsia="Times New Roman" w:hAnsi="Arial Bold" w:cs="Arial"/>
      <w:b/>
      <w:bCs/>
      <w:smallCaps/>
      <w:color w:val="000080"/>
      <w:kern w:val="32"/>
      <w:sz w:val="38"/>
      <w:szCs w:val="38"/>
    </w:rPr>
  </w:style>
  <w:style w:type="character" w:customStyle="1" w:styleId="Heading2Char">
    <w:name w:val="Heading 2 Char"/>
    <w:basedOn w:val="DefaultParagraphFont"/>
    <w:link w:val="Heading2"/>
    <w:rsid w:val="00D31366"/>
    <w:rPr>
      <w:rFonts w:ascii="Arial" w:eastAsia="Times New Roman" w:hAnsi="Arial" w:cs="Arial"/>
      <w:b/>
      <w:bCs/>
      <w:iCs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D31366"/>
    <w:rPr>
      <w:rFonts w:ascii="Arial" w:eastAsia="Times New Roman" w:hAnsi="Arial" w:cs="Arial"/>
      <w:b/>
      <w:bCs/>
      <w:color w:val="000080"/>
      <w:sz w:val="24"/>
      <w:szCs w:val="24"/>
    </w:rPr>
  </w:style>
  <w:style w:type="paragraph" w:styleId="Header">
    <w:name w:val="header"/>
    <w:basedOn w:val="Normal"/>
    <w:link w:val="HeaderChar"/>
    <w:rsid w:val="00D31366"/>
    <w:pPr>
      <w:tabs>
        <w:tab w:val="right" w:pos="9360"/>
      </w:tabs>
    </w:pPr>
    <w:rPr>
      <w:rFonts w:ascii="Arial" w:hAnsi="Arial" w:cs="Arial"/>
      <w:b/>
      <w:color w:val="000080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D31366"/>
    <w:rPr>
      <w:rFonts w:ascii="Arial" w:eastAsia="Times New Roman" w:hAnsi="Arial" w:cs="Arial"/>
      <w:b/>
      <w:color w:val="000080"/>
      <w:sz w:val="20"/>
      <w:szCs w:val="20"/>
    </w:rPr>
  </w:style>
  <w:style w:type="paragraph" w:styleId="Footer">
    <w:name w:val="footer"/>
    <w:basedOn w:val="Normal"/>
    <w:link w:val="FooterChar"/>
    <w:rsid w:val="00D31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31366"/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D31366"/>
    <w:pPr>
      <w:tabs>
        <w:tab w:val="right" w:leader="dot" w:pos="9360"/>
      </w:tabs>
      <w:spacing w:before="40" w:after="40"/>
      <w:ind w:left="634" w:hanging="389"/>
    </w:pPr>
    <w:rPr>
      <w:rFonts w:ascii="Verdana" w:hAnsi="Verdana"/>
      <w:sz w:val="22"/>
      <w:szCs w:val="22"/>
    </w:rPr>
  </w:style>
  <w:style w:type="character" w:styleId="PageNumber">
    <w:name w:val="page number"/>
    <w:basedOn w:val="DefaultParagraphFont"/>
    <w:semiHidden/>
    <w:rsid w:val="00D31366"/>
  </w:style>
  <w:style w:type="paragraph" w:styleId="TOC1">
    <w:name w:val="toc 1"/>
    <w:next w:val="Normal"/>
    <w:autoRedefine/>
    <w:uiPriority w:val="39"/>
    <w:rsid w:val="00D31366"/>
    <w:pPr>
      <w:tabs>
        <w:tab w:val="right" w:leader="dot" w:pos="9360"/>
      </w:tabs>
      <w:spacing w:before="120" w:after="120" w:line="240" w:lineRule="auto"/>
    </w:pPr>
    <w:rPr>
      <w:rFonts w:ascii="Arial" w:eastAsia="Times New Roman" w:hAnsi="Arial" w:cs="Arial"/>
      <w:b/>
      <w:noProof/>
      <w:color w:val="000080"/>
      <w:sz w:val="26"/>
      <w:szCs w:val="26"/>
    </w:rPr>
  </w:style>
  <w:style w:type="character" w:styleId="Hyperlink">
    <w:name w:val="Hyperlink"/>
    <w:uiPriority w:val="99"/>
    <w:rsid w:val="00D31366"/>
    <w:rPr>
      <w:color w:val="0000FF"/>
      <w:u w:val="single"/>
    </w:rPr>
  </w:style>
  <w:style w:type="paragraph" w:styleId="ListBullet">
    <w:name w:val="List Bullet"/>
    <w:basedOn w:val="Normal"/>
    <w:rsid w:val="00D31366"/>
    <w:pPr>
      <w:numPr>
        <w:numId w:val="1"/>
      </w:numPr>
      <w:spacing w:after="120"/>
    </w:pPr>
  </w:style>
  <w:style w:type="paragraph" w:customStyle="1" w:styleId="Tabletext">
    <w:name w:val="Table text"/>
    <w:basedOn w:val="Normal"/>
    <w:rsid w:val="00D31366"/>
    <w:pPr>
      <w:spacing w:before="40" w:after="40"/>
    </w:pPr>
    <w:rPr>
      <w:rFonts w:ascii="Arial" w:hAnsi="Arial"/>
      <w:sz w:val="20"/>
    </w:rPr>
  </w:style>
  <w:style w:type="paragraph" w:styleId="BodyText">
    <w:name w:val="Body Text"/>
    <w:basedOn w:val="Normal"/>
    <w:link w:val="BodyTextChar"/>
    <w:rsid w:val="00D31366"/>
    <w:pPr>
      <w:spacing w:after="160"/>
    </w:pPr>
  </w:style>
  <w:style w:type="character" w:customStyle="1" w:styleId="BodyTextChar">
    <w:name w:val="Body Text Char"/>
    <w:basedOn w:val="DefaultParagraphFont"/>
    <w:link w:val="BodyText"/>
    <w:rsid w:val="00D3136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Head">
    <w:name w:val="Table Head"/>
    <w:basedOn w:val="Normal"/>
    <w:rsid w:val="00D31366"/>
    <w:pPr>
      <w:spacing w:before="40" w:after="40"/>
      <w:jc w:val="center"/>
    </w:pPr>
    <w:rPr>
      <w:rFonts w:ascii="Arial" w:hAnsi="Arial"/>
      <w:b/>
      <w:sz w:val="20"/>
    </w:rPr>
  </w:style>
  <w:style w:type="paragraph" w:styleId="Caption">
    <w:name w:val="caption"/>
    <w:basedOn w:val="Normal"/>
    <w:next w:val="Normal"/>
    <w:qFormat/>
    <w:rsid w:val="00D31366"/>
    <w:pPr>
      <w:keepNext/>
      <w:spacing w:after="120"/>
      <w:jc w:val="center"/>
    </w:pPr>
    <w:rPr>
      <w:rFonts w:ascii="Arial" w:hAnsi="Arial"/>
      <w:b/>
      <w:bCs/>
      <w:szCs w:val="20"/>
    </w:rPr>
  </w:style>
  <w:style w:type="paragraph" w:customStyle="1" w:styleId="Draft">
    <w:name w:val="Draft"/>
    <w:basedOn w:val="Header"/>
    <w:link w:val="DraftChar"/>
    <w:rsid w:val="00D31366"/>
    <w:pPr>
      <w:tabs>
        <w:tab w:val="center" w:pos="4680"/>
      </w:tabs>
      <w:jc w:val="center"/>
    </w:pPr>
    <w:rPr>
      <w:rFonts w:ascii="Verdana" w:hAnsi="Verdana"/>
      <w:caps/>
      <w:color w:val="2E368F"/>
      <w:sz w:val="18"/>
      <w:szCs w:val="18"/>
    </w:rPr>
  </w:style>
  <w:style w:type="character" w:customStyle="1" w:styleId="DraftChar">
    <w:name w:val="Draft Char"/>
    <w:link w:val="Draft"/>
    <w:rsid w:val="00D31366"/>
    <w:rPr>
      <w:rFonts w:ascii="Verdana" w:eastAsia="Times New Roman" w:hAnsi="Verdana" w:cs="Arial"/>
      <w:b/>
      <w:caps/>
      <w:color w:val="2E368F"/>
      <w:sz w:val="18"/>
      <w:szCs w:val="18"/>
    </w:rPr>
  </w:style>
  <w:style w:type="paragraph" w:customStyle="1" w:styleId="Contents">
    <w:name w:val="Contents"/>
    <w:basedOn w:val="BodyText"/>
    <w:rsid w:val="00D31366"/>
    <w:pPr>
      <w:jc w:val="center"/>
    </w:pPr>
    <w:rPr>
      <w:rFonts w:ascii="Arial Bold" w:hAnsi="Arial Bold"/>
      <w:b/>
      <w:smallCaps/>
      <w:color w:val="000080"/>
      <w:sz w:val="38"/>
      <w:szCs w:val="38"/>
    </w:rPr>
  </w:style>
  <w:style w:type="paragraph" w:customStyle="1" w:styleId="ListBulletLast">
    <w:name w:val="List Bullet Last"/>
    <w:basedOn w:val="ListBullet"/>
    <w:rsid w:val="00D31366"/>
  </w:style>
  <w:style w:type="paragraph" w:styleId="FootnoteText">
    <w:name w:val="footnote text"/>
    <w:basedOn w:val="Normal"/>
    <w:link w:val="FootnoteTextChar"/>
    <w:rsid w:val="00D3136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31366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D3136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B13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3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3D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3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3D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3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3DF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B13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77B4"/>
    <w:pPr>
      <w:ind w:left="720"/>
      <w:contextualSpacing/>
    </w:pPr>
  </w:style>
  <w:style w:type="paragraph" w:customStyle="1" w:styleId="NumberBullet">
    <w:name w:val="Number Bullet"/>
    <w:basedOn w:val="BodyText"/>
    <w:qFormat/>
    <w:rsid w:val="00925736"/>
    <w:pPr>
      <w:numPr>
        <w:numId w:val="6"/>
      </w:numPr>
    </w:pPr>
  </w:style>
  <w:style w:type="paragraph" w:styleId="Title">
    <w:name w:val="Title"/>
    <w:basedOn w:val="Normal"/>
    <w:link w:val="TitleChar"/>
    <w:uiPriority w:val="10"/>
    <w:qFormat/>
    <w:rsid w:val="006746F8"/>
    <w:pPr>
      <w:spacing w:before="240" w:after="60"/>
      <w:jc w:val="center"/>
      <w:outlineLvl w:val="0"/>
    </w:pPr>
    <w:rPr>
      <w:rFonts w:ascii="Arial" w:hAnsi="Arial" w:cs="Arial"/>
      <w:b/>
      <w:bCs/>
      <w:color w:val="FFFFFF"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746F8"/>
    <w:rPr>
      <w:rFonts w:ascii="Arial" w:eastAsia="Times New Roman" w:hAnsi="Arial" w:cs="Arial"/>
      <w:b/>
      <w:bCs/>
      <w:color w:val="FFFFFF"/>
      <w:kern w:val="28"/>
      <w:sz w:val="44"/>
      <w:szCs w:val="32"/>
    </w:rPr>
  </w:style>
  <w:style w:type="table" w:styleId="TableGrid">
    <w:name w:val="Table Grid"/>
    <w:basedOn w:val="TableNormal"/>
    <w:rsid w:val="006746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6746F8"/>
    <w:pPr>
      <w:widowControl w:val="0"/>
      <w:numPr>
        <w:ilvl w:val="1"/>
      </w:numPr>
      <w:autoSpaceDE w:val="0"/>
      <w:autoSpaceDN w:val="0"/>
      <w:adjustRightInd w:val="0"/>
    </w:pPr>
    <w:rPr>
      <w:rFonts w:ascii="Arial" w:eastAsiaTheme="majorEastAsia" w:hAnsi="Arial"/>
      <w:iCs/>
      <w:color w:val="404040" w:themeColor="text1" w:themeTint="BF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6746F8"/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paragraph" w:customStyle="1" w:styleId="CoverPageSummary">
    <w:name w:val="Cover Page Summary"/>
    <w:basedOn w:val="Normal"/>
    <w:qFormat/>
    <w:rsid w:val="006746F8"/>
    <w:pPr>
      <w:spacing w:before="960"/>
    </w:pPr>
  </w:style>
  <w:style w:type="paragraph" w:customStyle="1" w:styleId="HSEEPFigureTitle">
    <w:name w:val="HSEEP Figure Title"/>
    <w:basedOn w:val="Heading3"/>
    <w:qFormat/>
    <w:rsid w:val="009C1950"/>
    <w:pPr>
      <w:spacing w:before="120" w:after="240"/>
      <w:jc w:val="center"/>
    </w:pPr>
    <w:rPr>
      <w:bCs w:val="0"/>
      <w:color w:val="auto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07C30"/>
    <w:rPr>
      <w:rFonts w:ascii="Times New Roman" w:eastAsiaTheme="majorEastAsia" w:hAnsi="Times New Roman" w:cstheme="majorBidi"/>
      <w:b/>
      <w:bCs/>
      <w:iCs/>
      <w:color w:val="00008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A2B8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4846B34AE7F479F149FA167C949BE" ma:contentTypeVersion="0" ma:contentTypeDescription="Create a new document." ma:contentTypeScope="" ma:versionID="bed22beb008dccb59db764c9d24dbdf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FCC54D-7C7A-4A99-B64A-DD344EC277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901445-F394-4CFA-A0C4-39CA64C8DF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63677B-86EF-4A2C-9AD0-46FE584BFB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FCE677-856F-4E0F-A33D-4586E81F3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24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-Action Report/Improvement Plan Template</vt:lpstr>
    </vt:vector>
  </TitlesOfParts>
  <Company/>
  <LinksUpToDate>false</LinksUpToDate>
  <CharactersWithSpaces>6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-Action Report/Improvement Plan Template</dc:title>
  <dc:creator>HSEEP Support Team</dc:creator>
  <cp:keywords>HSEEP, Template, After-Action, Improvement Plan, AAR, Evaluation</cp:keywords>
  <cp:lastModifiedBy>Gerrish, William</cp:lastModifiedBy>
  <cp:revision>2</cp:revision>
  <cp:lastPrinted>2012-11-07T20:40:00Z</cp:lastPrinted>
  <dcterms:created xsi:type="dcterms:W3CDTF">2018-11-02T19:28:00Z</dcterms:created>
  <dcterms:modified xsi:type="dcterms:W3CDTF">2018-11-02T19:28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4846B34AE7F479F149FA167C949BE</vt:lpwstr>
  </property>
</Properties>
</file>